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D085D" w14:textId="54C06B38" w:rsidR="000816E9" w:rsidRPr="009F7EB5" w:rsidRDefault="000448C8" w:rsidP="0043477A">
      <w:pPr>
        <w:jc w:val="right"/>
        <w:rPr>
          <w:b/>
          <w:sz w:val="20"/>
        </w:rPr>
      </w:pPr>
      <w:r w:rsidRPr="009F7EB5">
        <w:rPr>
          <w:b/>
          <w:sz w:val="20"/>
        </w:rPr>
        <w:t>3</w:t>
      </w:r>
      <w:r w:rsidRPr="009F7EB5">
        <w:rPr>
          <w:b/>
          <w:sz w:val="20"/>
          <w:vertAlign w:val="superscript"/>
        </w:rPr>
        <w:t>rd</w:t>
      </w:r>
      <w:r w:rsidRPr="009F7EB5">
        <w:rPr>
          <w:b/>
          <w:sz w:val="20"/>
        </w:rPr>
        <w:t xml:space="preserve"> October, 2024.</w:t>
      </w:r>
    </w:p>
    <w:p w14:paraId="74DE396E" w14:textId="22439B3D" w:rsidR="000448C8" w:rsidRPr="009F7EB5" w:rsidRDefault="000448C8" w:rsidP="0043477A">
      <w:pPr>
        <w:jc w:val="both"/>
        <w:rPr>
          <w:b/>
          <w:sz w:val="20"/>
          <w:u w:val="single"/>
        </w:rPr>
      </w:pPr>
      <w:r w:rsidRPr="009F7EB5">
        <w:rPr>
          <w:b/>
          <w:sz w:val="20"/>
          <w:u w:val="single"/>
        </w:rPr>
        <w:t>Work Done.</w:t>
      </w:r>
    </w:p>
    <w:p w14:paraId="6EE35513" w14:textId="0BFE1925" w:rsidR="000448C8" w:rsidRPr="009F7EB5" w:rsidRDefault="00A40B8C" w:rsidP="00A555FD">
      <w:pPr>
        <w:spacing w:after="0" w:line="276" w:lineRule="auto"/>
        <w:jc w:val="both"/>
        <w:rPr>
          <w:sz w:val="20"/>
        </w:rPr>
      </w:pPr>
      <w:hyperlink r:id="rId6" w:history="1">
        <w:r w:rsidR="000448C8" w:rsidRPr="009F7EB5">
          <w:rPr>
            <w:rStyle w:val="Hyperlink"/>
            <w:sz w:val="20"/>
          </w:rPr>
          <w:t>Download, create, and install</w:t>
        </w:r>
      </w:hyperlink>
      <w:r w:rsidR="000448C8" w:rsidRPr="009F7EB5">
        <w:rPr>
          <w:sz w:val="20"/>
        </w:rPr>
        <w:t xml:space="preserve"> the </w:t>
      </w:r>
      <w:proofErr w:type="spellStart"/>
      <w:r w:rsidR="000448C8" w:rsidRPr="009F7EB5">
        <w:rPr>
          <w:sz w:val="20"/>
        </w:rPr>
        <w:t>Redpitaya</w:t>
      </w:r>
      <w:proofErr w:type="spellEnd"/>
      <w:r w:rsidR="000448C8" w:rsidRPr="009F7EB5">
        <w:rPr>
          <w:sz w:val="20"/>
        </w:rPr>
        <w:t xml:space="preserve"> OS image. </w:t>
      </w:r>
    </w:p>
    <w:p w14:paraId="2E17615E" w14:textId="12BA21E6" w:rsidR="004814F7" w:rsidRPr="009F7EB5" w:rsidRDefault="004814F7" w:rsidP="00A555FD">
      <w:pPr>
        <w:spacing w:after="0" w:line="276" w:lineRule="auto"/>
        <w:jc w:val="both"/>
        <w:rPr>
          <w:sz w:val="20"/>
        </w:rPr>
      </w:pPr>
      <w:r w:rsidRPr="009F7EB5">
        <w:rPr>
          <w:sz w:val="20"/>
        </w:rPr>
        <w:t xml:space="preserve">Startup, network interface configuration, and </w:t>
      </w:r>
      <w:r w:rsidR="00DB3C7F" w:rsidRPr="009F7EB5">
        <w:rPr>
          <w:sz w:val="20"/>
        </w:rPr>
        <w:t>communication</w:t>
      </w:r>
      <w:r w:rsidRPr="009F7EB5">
        <w:rPr>
          <w:sz w:val="20"/>
        </w:rPr>
        <w:t xml:space="preserve"> (SSH, Serial – minicom and putty, Webpage).</w:t>
      </w:r>
    </w:p>
    <w:p w14:paraId="3E0669ED" w14:textId="01947501" w:rsidR="001C6A97" w:rsidRDefault="004814F7" w:rsidP="00A555FD">
      <w:pPr>
        <w:spacing w:after="0" w:line="276" w:lineRule="auto"/>
        <w:jc w:val="both"/>
        <w:rPr>
          <w:sz w:val="20"/>
        </w:rPr>
      </w:pPr>
      <w:r w:rsidRPr="009F7EB5">
        <w:rPr>
          <w:sz w:val="20"/>
        </w:rPr>
        <w:t xml:space="preserve">A glance through the </w:t>
      </w:r>
      <w:proofErr w:type="spellStart"/>
      <w:r w:rsidRPr="009F7EB5">
        <w:rPr>
          <w:sz w:val="20"/>
        </w:rPr>
        <w:t>Redpitaya</w:t>
      </w:r>
      <w:proofErr w:type="spellEnd"/>
      <w:r w:rsidRPr="009F7EB5">
        <w:rPr>
          <w:sz w:val="20"/>
        </w:rPr>
        <w:t xml:space="preserve"> documentation.</w:t>
      </w:r>
    </w:p>
    <w:p w14:paraId="37595033" w14:textId="77777777" w:rsidR="00A555FD" w:rsidRPr="009F7EB5" w:rsidRDefault="00A555FD" w:rsidP="00A555FD">
      <w:pPr>
        <w:spacing w:after="0" w:line="276" w:lineRule="auto"/>
        <w:jc w:val="both"/>
        <w:rPr>
          <w:sz w:val="20"/>
        </w:rPr>
      </w:pPr>
    </w:p>
    <w:p w14:paraId="4F96D133" w14:textId="77777777" w:rsidR="00504DCC" w:rsidRPr="00504DCC" w:rsidRDefault="00504DCC" w:rsidP="00504DCC">
      <w:pPr>
        <w:jc w:val="both"/>
        <w:rPr>
          <w:rFonts w:cstheme="minorHAnsi"/>
          <w:sz w:val="20"/>
        </w:rPr>
      </w:pPr>
    </w:p>
    <w:p w14:paraId="7DAA0916" w14:textId="07ED4087" w:rsidR="00C44013" w:rsidRDefault="00C44013" w:rsidP="00C44013">
      <w:pPr>
        <w:jc w:val="right"/>
        <w:rPr>
          <w:rFonts w:cstheme="minorHAnsi"/>
          <w:b/>
          <w:sz w:val="20"/>
        </w:rPr>
      </w:pPr>
      <w:r w:rsidRPr="00913FD4">
        <w:rPr>
          <w:rFonts w:cstheme="minorHAnsi"/>
          <w:b/>
          <w:sz w:val="20"/>
        </w:rPr>
        <w:t>12</w:t>
      </w:r>
      <w:r w:rsidRPr="00913FD4"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October 2024.</w:t>
      </w:r>
    </w:p>
    <w:p w14:paraId="7F2B79F7" w14:textId="77777777" w:rsidR="00C44013" w:rsidRPr="009F7EB5" w:rsidRDefault="00C44013" w:rsidP="00C44013">
      <w:pPr>
        <w:jc w:val="both"/>
        <w:rPr>
          <w:b/>
          <w:sz w:val="20"/>
          <w:u w:val="single"/>
        </w:rPr>
      </w:pPr>
      <w:r w:rsidRPr="009F7EB5">
        <w:rPr>
          <w:b/>
          <w:sz w:val="20"/>
          <w:u w:val="single"/>
        </w:rPr>
        <w:t>Work Done.</w:t>
      </w:r>
    </w:p>
    <w:p w14:paraId="5F896F4E" w14:textId="77777777" w:rsidR="00CD5B2F" w:rsidRDefault="00C44013" w:rsidP="00C44013">
      <w:pPr>
        <w:jc w:val="both"/>
        <w:rPr>
          <w:rStyle w:val="Hyperlink"/>
          <w:rFonts w:cstheme="minorHAnsi"/>
          <w:i/>
          <w:sz w:val="20"/>
        </w:rPr>
      </w:pPr>
      <w:r w:rsidRPr="00913FD4">
        <w:rPr>
          <w:rFonts w:cstheme="minorHAnsi"/>
          <w:sz w:val="20"/>
        </w:rPr>
        <w:t xml:space="preserve">Deep dive into the official </w:t>
      </w:r>
      <w:hyperlink r:id="rId7" w:history="1">
        <w:proofErr w:type="spellStart"/>
        <w:r w:rsidRPr="009C00F7">
          <w:rPr>
            <w:rStyle w:val="Hyperlink"/>
            <w:rFonts w:cstheme="minorHAnsi"/>
            <w:i/>
            <w:sz w:val="20"/>
          </w:rPr>
          <w:t>Redpitaya</w:t>
        </w:r>
        <w:proofErr w:type="spellEnd"/>
        <w:r w:rsidRPr="009C00F7">
          <w:rPr>
            <w:rStyle w:val="Hyperlink"/>
            <w:rFonts w:cstheme="minorHAnsi"/>
            <w:i/>
            <w:sz w:val="20"/>
          </w:rPr>
          <w:t xml:space="preserve"> documentation</w:t>
        </w:r>
      </w:hyperlink>
    </w:p>
    <w:p w14:paraId="41F2E501" w14:textId="1172E142" w:rsidR="00C44013" w:rsidRDefault="00CD5B2F" w:rsidP="00C44013">
      <w:pPr>
        <w:jc w:val="both"/>
        <w:rPr>
          <w:rStyle w:val="Hyperlink"/>
          <w:rFonts w:cstheme="minorHAnsi"/>
          <w:color w:val="auto"/>
          <w:sz w:val="20"/>
          <w:u w:val="none"/>
        </w:rPr>
      </w:pPr>
      <w:r w:rsidRPr="00CD5B2F">
        <w:rPr>
          <w:rStyle w:val="Hyperlink"/>
          <w:rFonts w:cstheme="minorHAnsi"/>
          <w:color w:val="auto"/>
          <w:sz w:val="20"/>
          <w:u w:val="none"/>
        </w:rPr>
        <w:t>Check</w:t>
      </w:r>
      <w:r>
        <w:rPr>
          <w:rStyle w:val="Hyperlink"/>
          <w:rFonts w:cstheme="minorHAnsi"/>
          <w:i/>
          <w:sz w:val="20"/>
        </w:rPr>
        <w:t xml:space="preserve"> </w:t>
      </w:r>
      <w:hyperlink r:id="rId8" w:history="1">
        <w:r w:rsidRPr="00CD5B2F">
          <w:rPr>
            <w:rStyle w:val="Hyperlink"/>
            <w:rFonts w:cstheme="minorHAnsi"/>
            <w:i/>
            <w:sz w:val="20"/>
          </w:rPr>
          <w:t>4.2.2.6. Create your WEB applications</w:t>
        </w:r>
      </w:hyperlink>
      <w:r w:rsidRPr="00CD5B2F">
        <w:rPr>
          <w:rStyle w:val="Hyperlink"/>
          <w:rFonts w:cstheme="minorHAnsi"/>
          <w:sz w:val="20"/>
          <w:u w:val="none"/>
        </w:rPr>
        <w:t xml:space="preserve"> </w:t>
      </w:r>
      <w:r w:rsidRPr="00CD5B2F">
        <w:rPr>
          <w:rStyle w:val="Hyperlink"/>
          <w:rFonts w:cstheme="minorHAnsi"/>
          <w:color w:val="auto"/>
          <w:sz w:val="20"/>
          <w:u w:val="none"/>
        </w:rPr>
        <w:t xml:space="preserve">for a better </w:t>
      </w:r>
      <w:r>
        <w:rPr>
          <w:rStyle w:val="Hyperlink"/>
          <w:rFonts w:cstheme="minorHAnsi"/>
          <w:color w:val="auto"/>
          <w:sz w:val="20"/>
          <w:u w:val="none"/>
        </w:rPr>
        <w:t>understanding</w:t>
      </w:r>
      <w:r w:rsidRPr="00CD5B2F">
        <w:rPr>
          <w:rStyle w:val="Hyperlink"/>
          <w:rFonts w:cstheme="minorHAnsi"/>
          <w:color w:val="auto"/>
          <w:sz w:val="20"/>
          <w:u w:val="none"/>
        </w:rPr>
        <w:t xml:space="preserve"> of the following work below</w:t>
      </w:r>
      <w:r w:rsidR="00CA1F41">
        <w:rPr>
          <w:rStyle w:val="Hyperlink"/>
          <w:rFonts w:cstheme="minorHAnsi"/>
          <w:color w:val="auto"/>
          <w:sz w:val="20"/>
          <w:u w:val="none"/>
        </w:rPr>
        <w:t>.</w:t>
      </w:r>
    </w:p>
    <w:p w14:paraId="5924B709" w14:textId="77777777" w:rsidR="0012796F" w:rsidRDefault="0012796F" w:rsidP="00EC635D">
      <w:pPr>
        <w:pStyle w:val="NoSpacing"/>
        <w:spacing w:line="276" w:lineRule="auto"/>
        <w:jc w:val="both"/>
        <w:rPr>
          <w:rFonts w:cstheme="minorHAnsi"/>
          <w:b/>
          <w:sz w:val="20"/>
        </w:rPr>
      </w:pPr>
    </w:p>
    <w:p w14:paraId="1E481CF9" w14:textId="14BDED5E" w:rsidR="00C44013" w:rsidRDefault="00C44013" w:rsidP="00562272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24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November</w:t>
      </w:r>
      <w:r w:rsidRPr="00913FD4">
        <w:rPr>
          <w:rFonts w:cstheme="minorHAnsi"/>
          <w:b/>
          <w:sz w:val="20"/>
        </w:rPr>
        <w:t xml:space="preserve"> 2024.</w:t>
      </w:r>
    </w:p>
    <w:p w14:paraId="4F8C4C7B" w14:textId="77777777" w:rsidR="00C44013" w:rsidRPr="009F7EB5" w:rsidRDefault="00C44013" w:rsidP="00C44013">
      <w:pPr>
        <w:jc w:val="both"/>
        <w:rPr>
          <w:b/>
          <w:sz w:val="20"/>
          <w:u w:val="single"/>
        </w:rPr>
      </w:pPr>
      <w:r w:rsidRPr="009F7EB5">
        <w:rPr>
          <w:b/>
          <w:sz w:val="20"/>
          <w:u w:val="single"/>
        </w:rPr>
        <w:t>Work Done.</w:t>
      </w:r>
    </w:p>
    <w:p w14:paraId="545EE439" w14:textId="77777777" w:rsidR="00C44013" w:rsidRDefault="00C44013" w:rsidP="00C44013">
      <w:pPr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LED on WEB </w:t>
      </w:r>
    </w:p>
    <w:p w14:paraId="57663ADE" w14:textId="77777777" w:rsidR="00C44013" w:rsidRPr="00913FD4" w:rsidRDefault="00C44013" w:rsidP="00C44013">
      <w:pPr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Error encountered: </w:t>
      </w:r>
      <w:r w:rsidRPr="00D0591E">
        <w:rPr>
          <w:rFonts w:cstheme="minorHAnsi"/>
          <w:b/>
          <w:i/>
          <w:color w:val="FF0000"/>
          <w:sz w:val="20"/>
        </w:rPr>
        <w:t>segmentation fault</w:t>
      </w:r>
    </w:p>
    <w:p w14:paraId="12F98A46" w14:textId="2C31F1FC" w:rsidR="00DD6A0B" w:rsidRDefault="007D3461" w:rsidP="00484C93">
      <w:pPr>
        <w:jc w:val="center"/>
        <w:rPr>
          <w:rFonts w:cstheme="minorHAnsi"/>
          <w:sz w:val="20"/>
        </w:rPr>
      </w:pPr>
      <w:r>
        <w:rPr>
          <w:rFonts w:cstheme="minorHAnsi"/>
          <w:noProof/>
          <w:sz w:val="20"/>
        </w:rPr>
        <w:drawing>
          <wp:inline distT="0" distB="0" distL="0" distR="0" wp14:anchorId="1588E5C8" wp14:editId="30CC52B2">
            <wp:extent cx="4370119" cy="16257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_segmentation faul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43" cy="16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D2525" w14:textId="77777777" w:rsidR="00484C93" w:rsidRDefault="00484C93" w:rsidP="00484C93">
      <w:pPr>
        <w:jc w:val="center"/>
        <w:rPr>
          <w:rFonts w:cstheme="minorHAnsi"/>
          <w:sz w:val="20"/>
        </w:rPr>
      </w:pPr>
    </w:p>
    <w:p w14:paraId="79520E0C" w14:textId="54506430" w:rsidR="00DD6A0B" w:rsidRDefault="00DD6A0B" w:rsidP="00DD6A0B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2</w:t>
      </w:r>
      <w:r>
        <w:rPr>
          <w:rFonts w:cstheme="minorHAnsi"/>
          <w:b/>
          <w:sz w:val="20"/>
          <w:vertAlign w:val="superscript"/>
        </w:rPr>
        <w:t>nd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December</w:t>
      </w:r>
      <w:r w:rsidRPr="00913FD4">
        <w:rPr>
          <w:rFonts w:cstheme="minorHAnsi"/>
          <w:b/>
          <w:sz w:val="20"/>
        </w:rPr>
        <w:t xml:space="preserve"> 2024</w:t>
      </w:r>
    </w:p>
    <w:p w14:paraId="7647A29E" w14:textId="170BD5F6" w:rsidR="00DD6A0B" w:rsidRPr="00DD6A0B" w:rsidRDefault="00DD6A0B" w:rsidP="00DD6A0B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3C1C00FB" w14:textId="0AB81347" w:rsidR="00DD6A0B" w:rsidRDefault="00DD6A0B" w:rsidP="00DD6A0B">
      <w:pPr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LED on WEB Continued, segmentation fault solved.</w:t>
      </w:r>
    </w:p>
    <w:p w14:paraId="41AA3DCA" w14:textId="3B1151D0" w:rsidR="0024003F" w:rsidRDefault="00DD6A0B" w:rsidP="00DD6A0B">
      <w:pPr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Things to note. </w:t>
      </w:r>
    </w:p>
    <w:p w14:paraId="227C73D4" w14:textId="6D1AFA22" w:rsidR="0024003F" w:rsidRPr="00484C93" w:rsidRDefault="0024003F" w:rsidP="00F52C47">
      <w:pPr>
        <w:pStyle w:val="ListParagraph"/>
        <w:numPr>
          <w:ilvl w:val="0"/>
          <w:numId w:val="1"/>
        </w:numPr>
        <w:jc w:val="both"/>
        <w:rPr>
          <w:rFonts w:cstheme="minorHAnsi"/>
          <w:sz w:val="16"/>
          <w:szCs w:val="16"/>
        </w:rPr>
      </w:pPr>
      <w:r w:rsidRPr="00484C93">
        <w:rPr>
          <w:rFonts w:cstheme="minorHAnsi"/>
          <w:sz w:val="16"/>
          <w:szCs w:val="16"/>
        </w:rPr>
        <w:t xml:space="preserve">Make sure to use the </w:t>
      </w:r>
      <w:proofErr w:type="spellStart"/>
      <w:r w:rsidRPr="00484C93">
        <w:rPr>
          <w:rFonts w:cstheme="minorHAnsi"/>
          <w:b/>
          <w:i/>
          <w:color w:val="ED7D31" w:themeColor="accent2"/>
          <w:sz w:val="16"/>
          <w:szCs w:val="16"/>
        </w:rPr>
        <w:t>rw</w:t>
      </w:r>
      <w:proofErr w:type="spellEnd"/>
      <w:r w:rsidRPr="00484C93">
        <w:rPr>
          <w:rFonts w:cstheme="minorHAnsi"/>
          <w:sz w:val="16"/>
          <w:szCs w:val="16"/>
        </w:rPr>
        <w:t xml:space="preserve"> command before starting anything</w:t>
      </w:r>
      <w:r w:rsidR="00F52C47" w:rsidRPr="00484C93">
        <w:rPr>
          <w:rFonts w:cstheme="minorHAnsi"/>
          <w:sz w:val="16"/>
          <w:szCs w:val="16"/>
        </w:rPr>
        <w:t>.</w:t>
      </w:r>
    </w:p>
    <w:p w14:paraId="52C84383" w14:textId="7AD8FB40" w:rsidR="00DD6A0B" w:rsidRPr="00484C93" w:rsidRDefault="00DD6A0B" w:rsidP="00F52C47">
      <w:pPr>
        <w:pStyle w:val="ListParagraph"/>
        <w:numPr>
          <w:ilvl w:val="0"/>
          <w:numId w:val="1"/>
        </w:numPr>
        <w:jc w:val="both"/>
        <w:rPr>
          <w:rFonts w:cstheme="minorHAnsi"/>
          <w:sz w:val="16"/>
          <w:szCs w:val="16"/>
        </w:rPr>
      </w:pPr>
      <w:r w:rsidRPr="00484C93">
        <w:rPr>
          <w:rFonts w:cstheme="minorHAnsi"/>
          <w:sz w:val="16"/>
          <w:szCs w:val="16"/>
        </w:rPr>
        <w:t xml:space="preserve">Your project folder name must be the same value as </w:t>
      </w:r>
      <w:proofErr w:type="spellStart"/>
      <w:r w:rsidRPr="00484C93">
        <w:rPr>
          <w:rFonts w:cstheme="minorHAnsi"/>
          <w:b/>
          <w:i/>
          <w:color w:val="ED7D31" w:themeColor="accent2"/>
          <w:sz w:val="16"/>
          <w:szCs w:val="16"/>
        </w:rPr>
        <w:t>APP.config.app_id</w:t>
      </w:r>
      <w:proofErr w:type="spellEnd"/>
      <w:r w:rsidRPr="00484C93">
        <w:rPr>
          <w:rFonts w:cstheme="minorHAnsi"/>
          <w:color w:val="ED7D31" w:themeColor="accent2"/>
          <w:sz w:val="16"/>
          <w:szCs w:val="16"/>
        </w:rPr>
        <w:t xml:space="preserve"> </w:t>
      </w:r>
      <w:r w:rsidRPr="00484C93">
        <w:rPr>
          <w:rFonts w:cstheme="minorHAnsi"/>
          <w:sz w:val="16"/>
          <w:szCs w:val="16"/>
        </w:rPr>
        <w:t>in the app.js file.</w:t>
      </w:r>
    </w:p>
    <w:p w14:paraId="712BAF26" w14:textId="3EFAD7AC" w:rsidR="00F52C47" w:rsidRPr="00484C93" w:rsidRDefault="00F52C47" w:rsidP="00F52C47">
      <w:pPr>
        <w:pStyle w:val="ListParagraph"/>
        <w:numPr>
          <w:ilvl w:val="0"/>
          <w:numId w:val="1"/>
        </w:numPr>
        <w:jc w:val="both"/>
        <w:rPr>
          <w:rFonts w:cstheme="minorHAnsi"/>
          <w:sz w:val="16"/>
          <w:szCs w:val="16"/>
        </w:rPr>
      </w:pPr>
      <w:r w:rsidRPr="00484C93">
        <w:rPr>
          <w:rFonts w:cstheme="minorHAnsi"/>
          <w:sz w:val="16"/>
          <w:szCs w:val="16"/>
        </w:rPr>
        <w:t>Ensure to use the appropriate ecosystem that works for your OS version.</w:t>
      </w:r>
    </w:p>
    <w:p w14:paraId="039262DF" w14:textId="0EB16D7D" w:rsidR="00D7700C" w:rsidRPr="00484C93" w:rsidRDefault="00F52C47" w:rsidP="00F52C47">
      <w:pPr>
        <w:pStyle w:val="ListParagraph"/>
        <w:numPr>
          <w:ilvl w:val="0"/>
          <w:numId w:val="1"/>
        </w:numPr>
        <w:jc w:val="both"/>
        <w:rPr>
          <w:rFonts w:cstheme="minorHAnsi"/>
          <w:sz w:val="16"/>
          <w:szCs w:val="16"/>
        </w:rPr>
      </w:pPr>
      <w:r w:rsidRPr="00484C93">
        <w:rPr>
          <w:rFonts w:cstheme="minorHAnsi"/>
          <w:sz w:val="16"/>
          <w:szCs w:val="16"/>
        </w:rPr>
        <w:t xml:space="preserve">For compilation, just run </w:t>
      </w:r>
      <w:r w:rsidRPr="00484C93">
        <w:rPr>
          <w:rFonts w:cstheme="minorHAnsi"/>
          <w:b/>
          <w:i/>
          <w:color w:val="ED7D31" w:themeColor="accent2"/>
          <w:sz w:val="16"/>
          <w:szCs w:val="16"/>
        </w:rPr>
        <w:t>make</w:t>
      </w:r>
      <w:r w:rsidRPr="00484C93">
        <w:rPr>
          <w:rFonts w:cstheme="minorHAnsi"/>
          <w:color w:val="ED7D31" w:themeColor="accent2"/>
          <w:sz w:val="16"/>
          <w:szCs w:val="16"/>
        </w:rPr>
        <w:t xml:space="preserve"> </w:t>
      </w:r>
      <w:r w:rsidRPr="00484C93">
        <w:rPr>
          <w:rFonts w:cstheme="minorHAnsi"/>
          <w:sz w:val="16"/>
          <w:szCs w:val="16"/>
        </w:rPr>
        <w:t>in your project base directory</w:t>
      </w:r>
      <w:r w:rsidR="00D7700C" w:rsidRPr="00484C93">
        <w:rPr>
          <w:rFonts w:cstheme="minorHAnsi"/>
          <w:sz w:val="16"/>
          <w:szCs w:val="16"/>
        </w:rPr>
        <w:t>.</w:t>
      </w:r>
    </w:p>
    <w:p w14:paraId="0AA387C8" w14:textId="0D40927F" w:rsidR="00AC6083" w:rsidRPr="00484C93" w:rsidRDefault="00D7700C" w:rsidP="00484C93">
      <w:pPr>
        <w:pStyle w:val="ListParagraph"/>
        <w:numPr>
          <w:ilvl w:val="0"/>
          <w:numId w:val="1"/>
        </w:numPr>
        <w:jc w:val="both"/>
        <w:rPr>
          <w:rFonts w:cstheme="minorHAnsi"/>
          <w:sz w:val="16"/>
          <w:szCs w:val="16"/>
        </w:rPr>
      </w:pPr>
      <w:r w:rsidRPr="00484C93">
        <w:rPr>
          <w:rFonts w:cstheme="minorHAnsi"/>
          <w:sz w:val="16"/>
          <w:szCs w:val="16"/>
        </w:rPr>
        <w:t>D</w:t>
      </w:r>
      <w:r w:rsidR="00F52C47" w:rsidRPr="00484C93">
        <w:rPr>
          <w:rFonts w:cstheme="minorHAnsi"/>
          <w:sz w:val="16"/>
          <w:szCs w:val="16"/>
        </w:rPr>
        <w:t xml:space="preserve">o not run </w:t>
      </w:r>
      <w:r w:rsidR="00F52C47" w:rsidRPr="00484C93">
        <w:rPr>
          <w:rFonts w:cstheme="minorHAnsi"/>
          <w:b/>
          <w:i/>
          <w:sz w:val="16"/>
          <w:szCs w:val="16"/>
        </w:rPr>
        <w:t>make &lt;</w:t>
      </w:r>
      <w:proofErr w:type="spellStart"/>
      <w:r w:rsidR="00F52C47" w:rsidRPr="00484C93">
        <w:rPr>
          <w:rFonts w:cstheme="minorHAnsi"/>
          <w:b/>
          <w:i/>
          <w:color w:val="ED7D31" w:themeColor="accent2"/>
          <w:sz w:val="16"/>
          <w:szCs w:val="16"/>
        </w:rPr>
        <w:t>name_of_cpp</w:t>
      </w:r>
      <w:r w:rsidRPr="00484C93">
        <w:rPr>
          <w:rFonts w:cstheme="minorHAnsi"/>
          <w:b/>
          <w:i/>
          <w:color w:val="ED7D31" w:themeColor="accent2"/>
          <w:sz w:val="16"/>
          <w:szCs w:val="16"/>
        </w:rPr>
        <w:t>_file</w:t>
      </w:r>
      <w:proofErr w:type="spellEnd"/>
      <w:r w:rsidRPr="00484C93">
        <w:rPr>
          <w:rFonts w:cstheme="minorHAnsi"/>
          <w:b/>
          <w:i/>
          <w:sz w:val="16"/>
          <w:szCs w:val="16"/>
        </w:rPr>
        <w:t xml:space="preserve">&gt;, </w:t>
      </w:r>
      <w:r w:rsidRPr="00484C93">
        <w:rPr>
          <w:rFonts w:cstheme="minorHAnsi"/>
          <w:sz w:val="16"/>
          <w:szCs w:val="16"/>
        </w:rPr>
        <w:t>if you do, never try running the compiled file.</w:t>
      </w:r>
    </w:p>
    <w:p w14:paraId="5B2A1ED0" w14:textId="328DF2AC" w:rsidR="00F86577" w:rsidRDefault="00F86577" w:rsidP="00F86577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4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December</w:t>
      </w:r>
      <w:r w:rsidRPr="00913FD4">
        <w:rPr>
          <w:rFonts w:cstheme="minorHAnsi"/>
          <w:b/>
          <w:sz w:val="20"/>
        </w:rPr>
        <w:t xml:space="preserve"> 2024</w:t>
      </w:r>
    </w:p>
    <w:p w14:paraId="79ECF37E" w14:textId="77777777" w:rsidR="00F86577" w:rsidRPr="00DD6A0B" w:rsidRDefault="00F86577" w:rsidP="00F86577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1AEE5EC3" w14:textId="41E18F4E" w:rsidR="00AC6083" w:rsidRPr="00CF275A" w:rsidRDefault="00F86577" w:rsidP="00CF275A">
      <w:pPr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Modification of Files to </w:t>
      </w:r>
      <w:r w:rsidR="00110F06">
        <w:rPr>
          <w:rFonts w:cstheme="minorHAnsi"/>
          <w:sz w:val="20"/>
        </w:rPr>
        <w:t xml:space="preserve">individually control a single LED and </w:t>
      </w:r>
      <w:r>
        <w:rPr>
          <w:rFonts w:cstheme="minorHAnsi"/>
          <w:sz w:val="20"/>
        </w:rPr>
        <w:t>all LEDs.</w:t>
      </w:r>
    </w:p>
    <w:p w14:paraId="2D9EAEDA" w14:textId="77777777" w:rsidR="00A40B8C" w:rsidRDefault="00A40B8C" w:rsidP="00110F06">
      <w:pPr>
        <w:jc w:val="right"/>
        <w:rPr>
          <w:rFonts w:cstheme="minorHAnsi"/>
          <w:b/>
          <w:sz w:val="20"/>
        </w:rPr>
      </w:pPr>
    </w:p>
    <w:p w14:paraId="036B3C16" w14:textId="77777777" w:rsidR="00A40B8C" w:rsidRDefault="00A40B8C" w:rsidP="00110F06">
      <w:pPr>
        <w:jc w:val="right"/>
        <w:rPr>
          <w:rFonts w:cstheme="minorHAnsi"/>
          <w:b/>
          <w:sz w:val="20"/>
        </w:rPr>
      </w:pPr>
    </w:p>
    <w:p w14:paraId="7046353E" w14:textId="77777777" w:rsidR="00A40B8C" w:rsidRDefault="00A40B8C" w:rsidP="00110F06">
      <w:pPr>
        <w:jc w:val="right"/>
        <w:rPr>
          <w:rFonts w:cstheme="minorHAnsi"/>
          <w:b/>
          <w:sz w:val="20"/>
        </w:rPr>
      </w:pPr>
    </w:p>
    <w:p w14:paraId="47BAB91C" w14:textId="77777777" w:rsidR="00A40B8C" w:rsidRDefault="00A40B8C" w:rsidP="00110F06">
      <w:pPr>
        <w:jc w:val="right"/>
        <w:rPr>
          <w:rFonts w:cstheme="minorHAnsi"/>
          <w:b/>
          <w:sz w:val="20"/>
        </w:rPr>
      </w:pPr>
    </w:p>
    <w:p w14:paraId="5FFFEA69" w14:textId="507586A1" w:rsidR="00110F06" w:rsidRDefault="00110F06" w:rsidP="00110F06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lastRenderedPageBreak/>
        <w:t>6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December</w:t>
      </w:r>
      <w:r w:rsidRPr="00913FD4">
        <w:rPr>
          <w:rFonts w:cstheme="minorHAnsi"/>
          <w:b/>
          <w:sz w:val="20"/>
        </w:rPr>
        <w:t xml:space="preserve"> 2024</w:t>
      </w:r>
    </w:p>
    <w:p w14:paraId="77D0B880" w14:textId="77777777" w:rsidR="00110F06" w:rsidRPr="00DD6A0B" w:rsidRDefault="00110F06" w:rsidP="00110F06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20AFB88D" w14:textId="695356E9" w:rsidR="00B03397" w:rsidRPr="00CF275A" w:rsidRDefault="00110F06" w:rsidP="00110F06">
      <w:pPr>
        <w:jc w:val="both"/>
        <w:rPr>
          <w:rFonts w:cstheme="minorHAnsi"/>
          <w:sz w:val="16"/>
          <w:szCs w:val="16"/>
        </w:rPr>
      </w:pPr>
      <w:r w:rsidRPr="00CF275A">
        <w:rPr>
          <w:rFonts w:cstheme="minorHAnsi"/>
          <w:sz w:val="16"/>
          <w:szCs w:val="16"/>
        </w:rPr>
        <w:t>Modification and Running the Generator</w:t>
      </w:r>
      <w:r w:rsidR="00165FAB" w:rsidRPr="00CF275A">
        <w:rPr>
          <w:rFonts w:cstheme="minorHAnsi"/>
          <w:sz w:val="16"/>
          <w:szCs w:val="16"/>
        </w:rPr>
        <w:t xml:space="preserve"> example</w:t>
      </w:r>
      <w:r w:rsidRPr="00CF275A">
        <w:rPr>
          <w:rFonts w:cstheme="minorHAnsi"/>
          <w:sz w:val="16"/>
          <w:szCs w:val="16"/>
        </w:rPr>
        <w:t xml:space="preserve"> files.</w:t>
      </w:r>
    </w:p>
    <w:p w14:paraId="366CD68C" w14:textId="5199A930" w:rsidR="00110F06" w:rsidRPr="00CF275A" w:rsidRDefault="00110F06" w:rsidP="00110F06">
      <w:pPr>
        <w:jc w:val="both"/>
        <w:rPr>
          <w:rFonts w:cstheme="minorHAnsi"/>
          <w:sz w:val="16"/>
          <w:szCs w:val="16"/>
        </w:rPr>
      </w:pPr>
      <w:r w:rsidRPr="00CF275A">
        <w:rPr>
          <w:rFonts w:cstheme="minorHAnsi"/>
          <w:sz w:val="16"/>
          <w:szCs w:val="16"/>
        </w:rPr>
        <w:t xml:space="preserve">Due </w:t>
      </w:r>
      <w:r w:rsidR="004B5088" w:rsidRPr="00CF275A">
        <w:rPr>
          <w:rFonts w:cstheme="minorHAnsi"/>
          <w:sz w:val="16"/>
          <w:szCs w:val="16"/>
        </w:rPr>
        <w:t xml:space="preserve">to </w:t>
      </w:r>
      <w:r w:rsidR="00A33509" w:rsidRPr="00CF275A">
        <w:rPr>
          <w:rFonts w:cstheme="minorHAnsi"/>
          <w:sz w:val="16"/>
          <w:szCs w:val="16"/>
        </w:rPr>
        <w:t>constant</w:t>
      </w:r>
      <w:r w:rsidRPr="00CF275A">
        <w:rPr>
          <w:rFonts w:cstheme="minorHAnsi"/>
          <w:sz w:val="16"/>
          <w:szCs w:val="16"/>
        </w:rPr>
        <w:t xml:space="preserve"> usage of the </w:t>
      </w:r>
      <w:r w:rsidR="004B5088" w:rsidRPr="00CF275A">
        <w:rPr>
          <w:rFonts w:cstheme="minorHAnsi"/>
          <w:sz w:val="16"/>
          <w:szCs w:val="16"/>
        </w:rPr>
        <w:t>A</w:t>
      </w:r>
      <w:r w:rsidRPr="00CF275A">
        <w:rPr>
          <w:rFonts w:cstheme="minorHAnsi"/>
          <w:sz w:val="16"/>
          <w:szCs w:val="16"/>
        </w:rPr>
        <w:t>pps directory (/opt/</w:t>
      </w:r>
      <w:proofErr w:type="spellStart"/>
      <w:r w:rsidRPr="00CF275A">
        <w:rPr>
          <w:rFonts w:cstheme="minorHAnsi"/>
          <w:sz w:val="16"/>
          <w:szCs w:val="16"/>
        </w:rPr>
        <w:t>redpitaya</w:t>
      </w:r>
      <w:proofErr w:type="spellEnd"/>
      <w:r w:rsidRPr="00CF275A">
        <w:rPr>
          <w:rFonts w:cstheme="minorHAnsi"/>
          <w:sz w:val="16"/>
          <w:szCs w:val="16"/>
        </w:rPr>
        <w:t>/www/apps/)</w:t>
      </w:r>
      <w:r w:rsidR="004B5088" w:rsidRPr="00CF275A">
        <w:rPr>
          <w:rFonts w:cstheme="minorHAnsi"/>
          <w:sz w:val="16"/>
          <w:szCs w:val="16"/>
        </w:rPr>
        <w:t xml:space="preserve">, a variable that holds this </w:t>
      </w:r>
      <w:r w:rsidR="0054563A" w:rsidRPr="00CF275A">
        <w:rPr>
          <w:rFonts w:cstheme="minorHAnsi"/>
          <w:sz w:val="16"/>
          <w:szCs w:val="16"/>
        </w:rPr>
        <w:t>directory</w:t>
      </w:r>
      <w:r w:rsidR="004B5088" w:rsidRPr="00CF275A">
        <w:rPr>
          <w:rFonts w:cstheme="minorHAnsi"/>
          <w:sz w:val="16"/>
          <w:szCs w:val="16"/>
        </w:rPr>
        <w:t xml:space="preserve"> </w:t>
      </w:r>
      <w:r w:rsidR="0054563A" w:rsidRPr="00CF275A">
        <w:rPr>
          <w:rFonts w:cstheme="minorHAnsi"/>
          <w:sz w:val="16"/>
          <w:szCs w:val="16"/>
        </w:rPr>
        <w:t>a</w:t>
      </w:r>
      <w:r w:rsidR="004B5088" w:rsidRPr="00CF275A">
        <w:rPr>
          <w:rFonts w:cstheme="minorHAnsi"/>
          <w:sz w:val="16"/>
          <w:szCs w:val="16"/>
        </w:rPr>
        <w:t xml:space="preserve">s a value was created as </w:t>
      </w:r>
      <w:r w:rsidR="0054563A" w:rsidRPr="00CF275A">
        <w:rPr>
          <w:rFonts w:cstheme="minorHAnsi"/>
          <w:sz w:val="16"/>
          <w:szCs w:val="16"/>
        </w:rPr>
        <w:t>follows</w:t>
      </w:r>
      <w:r w:rsidR="004B5088" w:rsidRPr="00CF275A">
        <w:rPr>
          <w:rFonts w:cstheme="minorHAnsi"/>
          <w:sz w:val="16"/>
          <w:szCs w:val="16"/>
        </w:rPr>
        <w:t xml:space="preserve">; </w:t>
      </w:r>
    </w:p>
    <w:p w14:paraId="6A7AB4FF" w14:textId="1DC71576" w:rsidR="000D604F" w:rsidRPr="005424A8" w:rsidRDefault="00CF16A0" w:rsidP="005424A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16"/>
          <w:szCs w:val="16"/>
        </w:rPr>
      </w:pPr>
      <w:r w:rsidRPr="005424A8">
        <w:rPr>
          <w:rFonts w:cstheme="minorHAnsi"/>
          <w:sz w:val="16"/>
          <w:szCs w:val="16"/>
        </w:rPr>
        <w:t>Run this on the terminal</w:t>
      </w:r>
      <w:r w:rsidR="003F4CB4" w:rsidRPr="005424A8">
        <w:rPr>
          <w:rFonts w:cstheme="minorHAnsi"/>
          <w:sz w:val="16"/>
          <w:szCs w:val="16"/>
        </w:rPr>
        <w:t xml:space="preserve"> (this method will only work once while the OS is running, after a reboot or shutdown, you must rerun the command):</w:t>
      </w:r>
      <w:r w:rsidR="007F3C96" w:rsidRPr="005424A8">
        <w:rPr>
          <w:rFonts w:cstheme="minorHAnsi"/>
          <w:sz w:val="16"/>
          <w:szCs w:val="16"/>
        </w:rPr>
        <w:t xml:space="preserve"> </w:t>
      </w:r>
      <w:r w:rsidR="007F3C96" w:rsidRPr="005424A8">
        <w:rPr>
          <w:rFonts w:cstheme="minorHAnsi"/>
          <w:sz w:val="16"/>
          <w:szCs w:val="16"/>
        </w:rPr>
        <w:tab/>
      </w:r>
      <w:r w:rsidR="000D604F"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export</w:t>
      </w:r>
      <w:r w:rsidR="000D604F" w:rsidRPr="005424A8">
        <w:rPr>
          <w:rFonts w:cstheme="minorHAnsi"/>
          <w:b/>
          <w:color w:val="ED7D31" w:themeColor="accent2"/>
          <w:sz w:val="16"/>
          <w:szCs w:val="16"/>
        </w:rPr>
        <w:t xml:space="preserve"> </w:t>
      </w:r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APP=/opt/</w:t>
      </w:r>
      <w:proofErr w:type="spellStart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redpitaya</w:t>
      </w:r>
      <w:proofErr w:type="spellEnd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/www/apps</w:t>
      </w:r>
    </w:p>
    <w:p w14:paraId="152A6A61" w14:textId="38073127" w:rsidR="000D604F" w:rsidRPr="005424A8" w:rsidRDefault="000D604F" w:rsidP="005424A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16"/>
          <w:szCs w:val="16"/>
        </w:rPr>
      </w:pPr>
      <w:r w:rsidRPr="005424A8">
        <w:rPr>
          <w:rFonts w:cstheme="minorHAnsi"/>
          <w:sz w:val="16"/>
          <w:szCs w:val="16"/>
        </w:rPr>
        <w:t>To avoid this, proceed to do the following:</w:t>
      </w:r>
      <w:r w:rsidR="007F3C96" w:rsidRPr="005424A8">
        <w:rPr>
          <w:rFonts w:cstheme="minorHAnsi"/>
          <w:sz w:val="16"/>
          <w:szCs w:val="16"/>
        </w:rPr>
        <w:tab/>
      </w:r>
      <w:r w:rsidR="00DE1DBF" w:rsidRPr="005424A8">
        <w:rPr>
          <w:rFonts w:cstheme="minorHAnsi"/>
          <w:sz w:val="16"/>
          <w:szCs w:val="16"/>
        </w:rPr>
        <w:t xml:space="preserve">    </w:t>
      </w:r>
      <w:proofErr w:type="spellStart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nano</w:t>
      </w:r>
      <w:proofErr w:type="spellEnd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 xml:space="preserve"> /</w:t>
      </w:r>
      <w:proofErr w:type="spellStart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etc</w:t>
      </w:r>
      <w:proofErr w:type="spellEnd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/environment</w:t>
      </w:r>
    </w:p>
    <w:p w14:paraId="6BC51CA5" w14:textId="3D3A1930" w:rsidR="000D604F" w:rsidRPr="005424A8" w:rsidRDefault="000D604F" w:rsidP="005424A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Courier New" w:hAnsi="Courier New" w:cs="Courier New"/>
          <w:b/>
          <w:color w:val="ED7D31" w:themeColor="accent2"/>
          <w:sz w:val="16"/>
          <w:szCs w:val="16"/>
        </w:rPr>
      </w:pPr>
      <w:r w:rsidRPr="005424A8">
        <w:rPr>
          <w:rFonts w:cstheme="minorHAnsi"/>
          <w:sz w:val="16"/>
          <w:szCs w:val="16"/>
        </w:rPr>
        <w:t>Enter this into a new line</w:t>
      </w:r>
      <w:r w:rsidR="003F4CB4" w:rsidRPr="005424A8">
        <w:rPr>
          <w:rFonts w:cstheme="minorHAnsi"/>
          <w:sz w:val="16"/>
          <w:szCs w:val="16"/>
        </w:rPr>
        <w:t xml:space="preserve"> in </w:t>
      </w:r>
      <w:r w:rsidR="003E469C" w:rsidRPr="005424A8">
        <w:rPr>
          <w:rFonts w:cstheme="minorHAnsi"/>
          <w:sz w:val="16"/>
          <w:szCs w:val="16"/>
        </w:rPr>
        <w:t xml:space="preserve">the </w:t>
      </w:r>
      <w:proofErr w:type="spellStart"/>
      <w:r w:rsidR="003F4CB4" w:rsidRPr="005424A8">
        <w:rPr>
          <w:rFonts w:cstheme="minorHAnsi"/>
          <w:sz w:val="16"/>
          <w:szCs w:val="16"/>
        </w:rPr>
        <w:t>nano</w:t>
      </w:r>
      <w:proofErr w:type="spellEnd"/>
      <w:r w:rsidR="003E469C" w:rsidRPr="005424A8">
        <w:rPr>
          <w:rFonts w:cstheme="minorHAnsi"/>
          <w:sz w:val="16"/>
          <w:szCs w:val="16"/>
        </w:rPr>
        <w:t xml:space="preserve"> software window</w:t>
      </w:r>
      <w:r w:rsidR="007F3C96" w:rsidRPr="005424A8">
        <w:rPr>
          <w:rFonts w:ascii="Courier New" w:hAnsi="Courier New" w:cs="Courier New"/>
          <w:sz w:val="16"/>
          <w:szCs w:val="16"/>
        </w:rPr>
        <w:t>:</w:t>
      </w:r>
      <w:r w:rsidR="007F3C96" w:rsidRPr="005424A8">
        <w:rPr>
          <w:rFonts w:ascii="Courier New" w:hAnsi="Courier New" w:cs="Courier New"/>
          <w:sz w:val="16"/>
          <w:szCs w:val="16"/>
        </w:rPr>
        <w:tab/>
      </w:r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APP=/opt/</w:t>
      </w:r>
      <w:proofErr w:type="spellStart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redpitaya</w:t>
      </w:r>
      <w:proofErr w:type="spellEnd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/www/apps</w:t>
      </w:r>
    </w:p>
    <w:p w14:paraId="110E9B26" w14:textId="44DFA578" w:rsidR="000D604F" w:rsidRPr="005424A8" w:rsidRDefault="000D604F" w:rsidP="005424A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16"/>
          <w:szCs w:val="16"/>
        </w:rPr>
      </w:pPr>
      <w:r w:rsidRPr="005424A8">
        <w:rPr>
          <w:rFonts w:cstheme="minorHAnsi"/>
          <w:sz w:val="16"/>
          <w:szCs w:val="16"/>
        </w:rPr>
        <w:t xml:space="preserve">Press control X, then press y, then press enter (this is to save changes and exit </w:t>
      </w:r>
      <w:proofErr w:type="spellStart"/>
      <w:r w:rsidRPr="005424A8">
        <w:rPr>
          <w:rFonts w:cstheme="minorHAnsi"/>
          <w:sz w:val="16"/>
          <w:szCs w:val="16"/>
        </w:rPr>
        <w:t>nano</w:t>
      </w:r>
      <w:proofErr w:type="spellEnd"/>
      <w:r w:rsidRPr="005424A8">
        <w:rPr>
          <w:rFonts w:cstheme="minorHAnsi"/>
          <w:sz w:val="16"/>
          <w:szCs w:val="16"/>
        </w:rPr>
        <w:t>)</w:t>
      </w:r>
      <w:r w:rsidR="00315E0A" w:rsidRPr="005424A8">
        <w:rPr>
          <w:rFonts w:cstheme="minorHAnsi"/>
          <w:sz w:val="16"/>
          <w:szCs w:val="16"/>
        </w:rPr>
        <w:t xml:space="preserve">. </w:t>
      </w:r>
    </w:p>
    <w:p w14:paraId="348901F6" w14:textId="7D95FEDE" w:rsidR="003F4CB4" w:rsidRPr="005424A8" w:rsidRDefault="00315E0A" w:rsidP="005424A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Courier New" w:hAnsi="Courier New" w:cs="Courier New"/>
          <w:b/>
          <w:color w:val="ED7D31" w:themeColor="accent2"/>
          <w:sz w:val="16"/>
          <w:szCs w:val="16"/>
        </w:rPr>
      </w:pPr>
      <w:r w:rsidRPr="005424A8">
        <w:rPr>
          <w:rFonts w:cstheme="minorHAnsi"/>
          <w:sz w:val="16"/>
          <w:szCs w:val="16"/>
        </w:rPr>
        <w:t>Lastly, run this command</w:t>
      </w:r>
      <w:r w:rsidR="003F4CB4" w:rsidRPr="005424A8">
        <w:rPr>
          <w:rFonts w:cstheme="minorHAnsi"/>
          <w:sz w:val="16"/>
          <w:szCs w:val="16"/>
        </w:rPr>
        <w:t xml:space="preserve"> (this will update Linux to implement the new change)</w:t>
      </w:r>
      <w:r w:rsidRPr="005424A8">
        <w:rPr>
          <w:rFonts w:cstheme="minorHAnsi"/>
          <w:sz w:val="16"/>
          <w:szCs w:val="16"/>
        </w:rPr>
        <w:t>:</w:t>
      </w:r>
      <w:r w:rsidRPr="005424A8">
        <w:rPr>
          <w:rFonts w:cstheme="minorHAnsi"/>
          <w:sz w:val="16"/>
          <w:szCs w:val="16"/>
        </w:rPr>
        <w:tab/>
      </w:r>
      <w:r w:rsidR="00DE1DBF" w:rsidRPr="005424A8">
        <w:rPr>
          <w:rFonts w:cstheme="minorHAnsi"/>
          <w:sz w:val="16"/>
          <w:szCs w:val="16"/>
        </w:rPr>
        <w:t xml:space="preserve">   </w:t>
      </w:r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source /</w:t>
      </w:r>
      <w:proofErr w:type="spellStart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etc</w:t>
      </w:r>
      <w:proofErr w:type="spellEnd"/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/environment</w:t>
      </w:r>
      <w:r w:rsidR="00CA1F41">
        <w:rPr>
          <w:rFonts w:ascii="Courier New" w:hAnsi="Courier New" w:cs="Courier New"/>
          <w:b/>
          <w:color w:val="ED7D31" w:themeColor="accent2"/>
          <w:sz w:val="16"/>
          <w:szCs w:val="16"/>
        </w:rPr>
        <w:t>.</w:t>
      </w:r>
    </w:p>
    <w:p w14:paraId="71E56E72" w14:textId="061E4415" w:rsidR="00450E9D" w:rsidRPr="005424A8" w:rsidRDefault="00450E9D" w:rsidP="005424A8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16"/>
          <w:szCs w:val="16"/>
        </w:rPr>
      </w:pPr>
      <w:r w:rsidRPr="005424A8">
        <w:rPr>
          <w:rFonts w:cstheme="minorHAnsi"/>
          <w:sz w:val="16"/>
          <w:szCs w:val="16"/>
        </w:rPr>
        <w:t>To confirm your variable, run:</w:t>
      </w:r>
      <w:r w:rsidR="007F3C96" w:rsidRPr="005424A8">
        <w:rPr>
          <w:rFonts w:cstheme="minorHAnsi"/>
          <w:sz w:val="16"/>
          <w:szCs w:val="16"/>
        </w:rPr>
        <w:tab/>
      </w:r>
      <w:r w:rsidRPr="005424A8">
        <w:rPr>
          <w:rFonts w:ascii="Courier New" w:hAnsi="Courier New" w:cs="Courier New"/>
          <w:b/>
          <w:color w:val="ED7D31" w:themeColor="accent2"/>
          <w:sz w:val="16"/>
          <w:szCs w:val="16"/>
        </w:rPr>
        <w:t>echo $APP</w:t>
      </w:r>
    </w:p>
    <w:p w14:paraId="1033404D" w14:textId="77777777" w:rsidR="00F35468" w:rsidRDefault="00F35468" w:rsidP="00707792">
      <w:pPr>
        <w:jc w:val="right"/>
        <w:rPr>
          <w:rFonts w:cstheme="minorHAnsi"/>
          <w:b/>
          <w:sz w:val="20"/>
        </w:rPr>
      </w:pPr>
    </w:p>
    <w:p w14:paraId="6A259D59" w14:textId="6A3F0F1A" w:rsidR="00707792" w:rsidRDefault="00707792" w:rsidP="00707792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9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December</w:t>
      </w:r>
      <w:r w:rsidRPr="00913FD4">
        <w:rPr>
          <w:rFonts w:cstheme="minorHAnsi"/>
          <w:b/>
          <w:sz w:val="20"/>
        </w:rPr>
        <w:t xml:space="preserve"> 2024</w:t>
      </w:r>
    </w:p>
    <w:p w14:paraId="40124AB4" w14:textId="77777777" w:rsidR="00707792" w:rsidRPr="00DD6A0B" w:rsidRDefault="00707792" w:rsidP="00707792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21196037" w14:textId="04E71F99" w:rsidR="00707792" w:rsidRDefault="00707792" w:rsidP="00707792">
      <w:pPr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Design of UI for LEDs.</w:t>
      </w:r>
      <w:r w:rsidR="003258D1">
        <w:rPr>
          <w:rFonts w:cstheme="minorHAnsi"/>
          <w:sz w:val="20"/>
        </w:rPr>
        <w:t xml:space="preserve"> </w:t>
      </w:r>
      <w:r>
        <w:rPr>
          <w:rFonts w:cstheme="minorHAnsi"/>
          <w:sz w:val="20"/>
        </w:rPr>
        <w:t>Development of frontend codes (HTML, CSS, and JS) for the designed UI</w:t>
      </w:r>
      <w:r w:rsidR="00B463FB">
        <w:rPr>
          <w:rFonts w:cstheme="minorHAnsi"/>
          <w:sz w:val="20"/>
        </w:rPr>
        <w:t xml:space="preserve"> (in progress)</w:t>
      </w:r>
      <w:r w:rsidR="003258D1">
        <w:rPr>
          <w:rFonts w:cstheme="minorHAnsi"/>
          <w:sz w:val="20"/>
        </w:rPr>
        <w:t xml:space="preserve"> – </w:t>
      </w:r>
      <w:bookmarkStart w:id="0" w:name="_Hlk185775367"/>
      <w:r w:rsidR="003258D1" w:rsidRPr="00165FAB">
        <w:rPr>
          <w:rFonts w:cstheme="minorHAnsi"/>
          <w:b/>
          <w:i/>
          <w:sz w:val="20"/>
        </w:rPr>
        <w:t>ledv5_7</w:t>
      </w:r>
      <w:bookmarkEnd w:id="0"/>
      <w:r>
        <w:rPr>
          <w:rFonts w:cstheme="minorHAnsi"/>
          <w:sz w:val="20"/>
        </w:rPr>
        <w:t>.</w:t>
      </w:r>
      <w:r w:rsidR="00B463FB">
        <w:rPr>
          <w:rFonts w:cstheme="minorHAnsi"/>
          <w:sz w:val="20"/>
        </w:rPr>
        <w:t xml:space="preserve"> </w:t>
      </w:r>
    </w:p>
    <w:p w14:paraId="4D2F8D9A" w14:textId="45B62054" w:rsidR="00AC6083" w:rsidRPr="00AC6083" w:rsidRDefault="00D531C8" w:rsidP="00213E04">
      <w:pPr>
        <w:ind w:left="-1080" w:right="-1080"/>
        <w:jc w:val="center"/>
        <w:rPr>
          <w:rFonts w:cstheme="minorHAnsi"/>
          <w:sz w:val="20"/>
        </w:rPr>
      </w:pPr>
      <w:r>
        <w:rPr>
          <w:rFonts w:cstheme="minorHAnsi"/>
          <w:noProof/>
          <w:sz w:val="20"/>
        </w:rPr>
        <w:drawing>
          <wp:inline distT="0" distB="0" distL="0" distR="0" wp14:anchorId="69F700F8" wp14:editId="6B05D805">
            <wp:extent cx="6517305" cy="24467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E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2142" cy="245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E7B05" w14:textId="77777777" w:rsidR="003335FA" w:rsidRDefault="003335FA" w:rsidP="002111D0">
      <w:pPr>
        <w:jc w:val="center"/>
        <w:rPr>
          <w:rFonts w:cstheme="minorHAnsi"/>
          <w:b/>
          <w:sz w:val="20"/>
        </w:rPr>
      </w:pPr>
    </w:p>
    <w:p w14:paraId="2DF16256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2AADF9EF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6B9DDB0B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0AF573EA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325AACC3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02014C29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78A897BE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7F265D18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7002BE53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745F9310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50D16CDD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71BEACCE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62315E2D" w14:textId="77777777" w:rsidR="00A40B8C" w:rsidRDefault="00A40B8C" w:rsidP="00191FA6">
      <w:pPr>
        <w:jc w:val="right"/>
        <w:rPr>
          <w:rFonts w:cstheme="minorHAnsi"/>
          <w:b/>
          <w:sz w:val="20"/>
        </w:rPr>
      </w:pPr>
    </w:p>
    <w:p w14:paraId="186919C9" w14:textId="3AF849BB" w:rsidR="00191FA6" w:rsidRDefault="00191FA6" w:rsidP="00191FA6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lastRenderedPageBreak/>
        <w:t>10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December</w:t>
      </w:r>
      <w:r w:rsidRPr="00913FD4">
        <w:rPr>
          <w:rFonts w:cstheme="minorHAnsi"/>
          <w:b/>
          <w:sz w:val="20"/>
        </w:rPr>
        <w:t xml:space="preserve"> 2024</w:t>
      </w:r>
    </w:p>
    <w:p w14:paraId="130EFB81" w14:textId="77777777" w:rsidR="00191FA6" w:rsidRPr="00DD6A0B" w:rsidRDefault="00191FA6" w:rsidP="00191FA6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3AEC2D5F" w14:textId="43453F59" w:rsidR="00191FA6" w:rsidRDefault="00191FA6" w:rsidP="00191FA6">
      <w:pPr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Completion of </w:t>
      </w:r>
      <w:bookmarkStart w:id="1" w:name="_Hlk185364629"/>
      <w:r>
        <w:rPr>
          <w:rFonts w:cstheme="minorHAnsi"/>
          <w:sz w:val="20"/>
        </w:rPr>
        <w:t xml:space="preserve">Development of frontend codes for the designed </w:t>
      </w:r>
      <w:r w:rsidR="00165FAB" w:rsidRPr="00165FAB">
        <w:rPr>
          <w:rFonts w:cstheme="minorHAnsi"/>
          <w:b/>
          <w:i/>
          <w:sz w:val="20"/>
        </w:rPr>
        <w:t>Custom</w:t>
      </w:r>
      <w:r w:rsidR="00165FAB">
        <w:rPr>
          <w:rFonts w:cstheme="minorHAnsi"/>
          <w:sz w:val="20"/>
        </w:rPr>
        <w:t xml:space="preserve"> </w:t>
      </w:r>
      <w:r>
        <w:rPr>
          <w:rFonts w:cstheme="minorHAnsi"/>
          <w:sz w:val="20"/>
        </w:rPr>
        <w:t>UI</w:t>
      </w:r>
      <w:bookmarkEnd w:id="1"/>
      <w:r w:rsidR="00165FAB">
        <w:rPr>
          <w:rFonts w:cstheme="minorHAnsi"/>
          <w:sz w:val="20"/>
        </w:rPr>
        <w:t xml:space="preserve"> for </w:t>
      </w:r>
      <w:r w:rsidR="00165FAB" w:rsidRPr="00165FAB">
        <w:rPr>
          <w:rFonts w:cstheme="minorHAnsi"/>
          <w:b/>
          <w:i/>
          <w:sz w:val="20"/>
        </w:rPr>
        <w:t>ledv5_7</w:t>
      </w:r>
      <w:r>
        <w:rPr>
          <w:rFonts w:cstheme="minorHAnsi"/>
          <w:sz w:val="20"/>
        </w:rPr>
        <w:t>.</w:t>
      </w:r>
      <w:r w:rsidR="003258D1">
        <w:rPr>
          <w:rFonts w:cstheme="minorHAnsi"/>
          <w:sz w:val="20"/>
        </w:rPr>
        <w:t xml:space="preserve"> </w:t>
      </w:r>
      <w:r w:rsidR="006C3423">
        <w:rPr>
          <w:rFonts w:cstheme="minorHAnsi"/>
          <w:sz w:val="20"/>
        </w:rPr>
        <w:t xml:space="preserve">See </w:t>
      </w:r>
      <w:r w:rsidR="001811DD">
        <w:rPr>
          <w:rFonts w:cstheme="minorHAnsi"/>
          <w:sz w:val="20"/>
        </w:rPr>
        <w:t xml:space="preserve">the </w:t>
      </w:r>
      <w:r>
        <w:rPr>
          <w:rFonts w:cstheme="minorHAnsi"/>
          <w:sz w:val="20"/>
        </w:rPr>
        <w:t>Project files</w:t>
      </w:r>
      <w:r w:rsidR="00A2587D">
        <w:rPr>
          <w:rFonts w:cstheme="minorHAnsi"/>
          <w:sz w:val="20"/>
        </w:rPr>
        <w:t xml:space="preserve"> </w:t>
      </w:r>
      <w:hyperlink r:id="rId11" w:history="1">
        <w:r w:rsidR="00A2587D" w:rsidRPr="00A2587D">
          <w:rPr>
            <w:rStyle w:val="Hyperlink"/>
            <w:rFonts w:cstheme="minorHAnsi"/>
            <w:sz w:val="20"/>
          </w:rPr>
          <w:t>here</w:t>
        </w:r>
      </w:hyperlink>
      <w:r w:rsidR="00CA1F41">
        <w:rPr>
          <w:rStyle w:val="Hyperlink"/>
          <w:rFonts w:cstheme="minorHAnsi"/>
          <w:sz w:val="20"/>
        </w:rPr>
        <w:t>.</w:t>
      </w:r>
    </w:p>
    <w:p w14:paraId="6320F851" w14:textId="32BD053D" w:rsidR="003258D1" w:rsidRDefault="00191FA6" w:rsidP="000F25FE">
      <w:pPr>
        <w:keepNext/>
        <w:ind w:left="-1080" w:right="-1080"/>
        <w:jc w:val="center"/>
      </w:pPr>
      <w:r>
        <w:rPr>
          <w:rFonts w:cstheme="minorHAnsi"/>
          <w:noProof/>
          <w:sz w:val="20"/>
        </w:rPr>
        <w:drawing>
          <wp:inline distT="0" distB="0" distL="0" distR="0" wp14:anchorId="29FFE9BC" wp14:editId="08A4D9D6">
            <wp:extent cx="7039230" cy="334304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ebui_screenshot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25"/>
                    <a:stretch/>
                  </pic:blipFill>
                  <pic:spPr bwMode="auto">
                    <a:xfrm>
                      <a:off x="0" y="0"/>
                      <a:ext cx="7057035" cy="3351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7ED106" w14:textId="77777777" w:rsidR="000F25FE" w:rsidRDefault="000F25FE" w:rsidP="003258D1">
      <w:pPr>
        <w:keepNext/>
        <w:jc w:val="both"/>
      </w:pPr>
    </w:p>
    <w:p w14:paraId="2BEE259C" w14:textId="6F449A74" w:rsidR="00707792" w:rsidRDefault="003258D1" w:rsidP="000F25FE">
      <w:pPr>
        <w:ind w:left="-1080" w:right="-1080"/>
        <w:jc w:val="center"/>
      </w:pPr>
      <w:r>
        <w:rPr>
          <w:noProof/>
        </w:rPr>
        <w:drawing>
          <wp:inline distT="0" distB="0" distL="0" distR="0" wp14:anchorId="435B4CD8" wp14:editId="1AB59477">
            <wp:extent cx="4786346" cy="7070958"/>
            <wp:effectExtent l="635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G_1009 1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30" t="3751" r="10751" b="6213"/>
                    <a:stretch/>
                  </pic:blipFill>
                  <pic:spPr bwMode="auto">
                    <a:xfrm rot="5400000">
                      <a:off x="0" y="0"/>
                      <a:ext cx="4886969" cy="72196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B7CA99" w14:textId="77777777" w:rsidR="00F13EC3" w:rsidRDefault="00F13EC3" w:rsidP="004E3E95">
      <w:pPr>
        <w:jc w:val="right"/>
        <w:rPr>
          <w:rFonts w:cstheme="minorHAnsi"/>
          <w:b/>
          <w:sz w:val="20"/>
        </w:rPr>
      </w:pPr>
    </w:p>
    <w:p w14:paraId="5E2D9D83" w14:textId="0341E240" w:rsidR="004E3E95" w:rsidRDefault="004E3E95" w:rsidP="00FD450E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lastRenderedPageBreak/>
        <w:t>12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December</w:t>
      </w:r>
      <w:r w:rsidRPr="00913FD4">
        <w:rPr>
          <w:rFonts w:cstheme="minorHAnsi"/>
          <w:b/>
          <w:sz w:val="20"/>
        </w:rPr>
        <w:t xml:space="preserve"> 2024</w:t>
      </w:r>
    </w:p>
    <w:p w14:paraId="170081F6" w14:textId="77777777" w:rsidR="004E3E95" w:rsidRPr="00DD6A0B" w:rsidRDefault="004E3E95" w:rsidP="004E3E95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35E6468F" w14:textId="200AF732" w:rsidR="004E3E95" w:rsidRDefault="004E3E95" w:rsidP="004E3E95">
      <w:pPr>
        <w:jc w:val="both"/>
      </w:pPr>
      <w:r w:rsidRPr="004E3E95">
        <w:t xml:space="preserve">Design of UI for </w:t>
      </w:r>
      <w:r>
        <w:t>Function Generator.</w:t>
      </w:r>
    </w:p>
    <w:p w14:paraId="5FBA054A" w14:textId="60835A96" w:rsidR="00D6090A" w:rsidRPr="00D6090A" w:rsidRDefault="00A40B8C" w:rsidP="004E3E95">
      <w:pPr>
        <w:jc w:val="both"/>
        <w:rPr>
          <w:color w:val="4472C4" w:themeColor="accent1"/>
          <w:u w:val="single"/>
        </w:rPr>
      </w:pPr>
      <w:hyperlink r:id="rId14" w:history="1">
        <w:r w:rsidR="00D6090A" w:rsidRPr="00D6090A">
          <w:rPr>
            <w:rStyle w:val="Hyperlink"/>
          </w:rPr>
          <w:t>See guide here</w:t>
        </w:r>
      </w:hyperlink>
    </w:p>
    <w:p w14:paraId="77AD362B" w14:textId="1AF6DCFC" w:rsidR="00E71980" w:rsidRPr="00A40B8C" w:rsidRDefault="008E6BE4" w:rsidP="00A40B8C">
      <w:pPr>
        <w:ind w:left="-1080" w:right="-1080"/>
        <w:jc w:val="center"/>
      </w:pPr>
      <w:r>
        <w:rPr>
          <w:noProof/>
        </w:rPr>
        <w:drawing>
          <wp:inline distT="0" distB="0" distL="0" distR="0" wp14:anchorId="1C89A9A8" wp14:editId="370E4174">
            <wp:extent cx="7128957" cy="3461657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EN BODY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3639" cy="3473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E5940" w14:textId="77777777" w:rsidR="00E71980" w:rsidRDefault="00E71980" w:rsidP="001E63F4">
      <w:pPr>
        <w:jc w:val="right"/>
        <w:rPr>
          <w:rFonts w:cstheme="minorHAnsi"/>
          <w:b/>
          <w:sz w:val="20"/>
        </w:rPr>
      </w:pPr>
    </w:p>
    <w:p w14:paraId="3871A67A" w14:textId="2C93750E" w:rsidR="001E63F4" w:rsidRDefault="001E63F4" w:rsidP="001E63F4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16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December</w:t>
      </w:r>
      <w:r w:rsidRPr="00913FD4">
        <w:rPr>
          <w:rFonts w:cstheme="minorHAnsi"/>
          <w:b/>
          <w:sz w:val="20"/>
        </w:rPr>
        <w:t xml:space="preserve"> 2024</w:t>
      </w:r>
    </w:p>
    <w:p w14:paraId="7B0C5807" w14:textId="77777777" w:rsidR="001E63F4" w:rsidRPr="00DD6A0B" w:rsidRDefault="001E63F4" w:rsidP="001E63F4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0E5470FB" w14:textId="500498EF" w:rsidR="00EA6BC4" w:rsidRDefault="00FF7F13" w:rsidP="00EA6BC4">
      <w:pPr>
        <w:jc w:val="both"/>
      </w:pPr>
      <w:r>
        <w:t>Developing frontend codes (HTML, CSS, and JS) for the Gen UI design</w:t>
      </w:r>
      <w:r w:rsidR="001E63F4">
        <w:t xml:space="preserve"> </w:t>
      </w:r>
      <w:r w:rsidR="00E71980">
        <w:t xml:space="preserve">is </w:t>
      </w:r>
      <w:r w:rsidR="001E63F4">
        <w:t>in progress.</w:t>
      </w:r>
    </w:p>
    <w:p w14:paraId="00770DA0" w14:textId="72525524" w:rsidR="001E63F4" w:rsidRDefault="001E63F4" w:rsidP="00EA6BC4">
      <w:pPr>
        <w:jc w:val="both"/>
      </w:pPr>
    </w:p>
    <w:p w14:paraId="74BAB096" w14:textId="77777777" w:rsidR="00E71980" w:rsidRDefault="00E71980" w:rsidP="001E63F4">
      <w:pPr>
        <w:jc w:val="right"/>
        <w:rPr>
          <w:rFonts w:cstheme="minorHAnsi"/>
          <w:b/>
          <w:sz w:val="20"/>
        </w:rPr>
      </w:pPr>
    </w:p>
    <w:p w14:paraId="1F1678E1" w14:textId="4B04082E" w:rsidR="001E63F4" w:rsidRDefault="001E63F4" w:rsidP="001E63F4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17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December</w:t>
      </w:r>
      <w:r w:rsidRPr="00913FD4">
        <w:rPr>
          <w:rFonts w:cstheme="minorHAnsi"/>
          <w:b/>
          <w:sz w:val="20"/>
        </w:rPr>
        <w:t xml:space="preserve"> 2024</w:t>
      </w:r>
    </w:p>
    <w:p w14:paraId="3C281952" w14:textId="77777777" w:rsidR="001E63F4" w:rsidRPr="00DD6A0B" w:rsidRDefault="001E63F4" w:rsidP="001E63F4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69602080" w14:textId="55ECFDF8" w:rsidR="001E63F4" w:rsidRDefault="001E63F4" w:rsidP="001E63F4">
      <w:pPr>
        <w:jc w:val="both"/>
      </w:pPr>
      <w:r>
        <w:t>Lab work: testing code</w:t>
      </w:r>
      <w:r w:rsidR="00E71980">
        <w:t xml:space="preserve"> from the ecosystem</w:t>
      </w:r>
      <w:r>
        <w:t xml:space="preserve"> to determine </w:t>
      </w:r>
      <w:r w:rsidR="00E71980">
        <w:t xml:space="preserve">the instrument’s </w:t>
      </w:r>
      <w:r>
        <w:t>properties</w:t>
      </w:r>
      <w:r w:rsidR="00E71980">
        <w:t xml:space="preserve"> and limits</w:t>
      </w:r>
      <w:r>
        <w:t>.</w:t>
      </w:r>
    </w:p>
    <w:p w14:paraId="7FD80954" w14:textId="45BF37AD" w:rsidR="00E71980" w:rsidRDefault="00E71980" w:rsidP="001E63F4">
      <w:pPr>
        <w:jc w:val="both"/>
      </w:pPr>
      <w:r>
        <w:t>Output signal properties/limits including frequency, amplitude, gain, and output load were checked and tested.</w:t>
      </w:r>
    </w:p>
    <w:p w14:paraId="73E01250" w14:textId="77777777" w:rsidR="00A40B8C" w:rsidRDefault="00A40B8C" w:rsidP="0095637D">
      <w:pPr>
        <w:jc w:val="right"/>
      </w:pPr>
    </w:p>
    <w:p w14:paraId="7ECBAF34" w14:textId="77777777" w:rsidR="00A40B8C" w:rsidRDefault="00A40B8C" w:rsidP="0095637D">
      <w:pPr>
        <w:jc w:val="right"/>
        <w:rPr>
          <w:rFonts w:cstheme="minorHAnsi"/>
          <w:b/>
          <w:sz w:val="20"/>
        </w:rPr>
      </w:pPr>
    </w:p>
    <w:p w14:paraId="056FA106" w14:textId="77777777" w:rsidR="00A40B8C" w:rsidRDefault="00A40B8C" w:rsidP="0095637D">
      <w:pPr>
        <w:jc w:val="right"/>
        <w:rPr>
          <w:rFonts w:cstheme="minorHAnsi"/>
          <w:b/>
          <w:sz w:val="20"/>
        </w:rPr>
      </w:pPr>
    </w:p>
    <w:p w14:paraId="40D92201" w14:textId="77777777" w:rsidR="00A40B8C" w:rsidRDefault="00A40B8C" w:rsidP="0095637D">
      <w:pPr>
        <w:jc w:val="right"/>
        <w:rPr>
          <w:rFonts w:cstheme="minorHAnsi"/>
          <w:b/>
          <w:sz w:val="20"/>
        </w:rPr>
      </w:pPr>
    </w:p>
    <w:p w14:paraId="75A51491" w14:textId="77777777" w:rsidR="00A40B8C" w:rsidRDefault="00A40B8C" w:rsidP="0095637D">
      <w:pPr>
        <w:jc w:val="right"/>
        <w:rPr>
          <w:rFonts w:cstheme="minorHAnsi"/>
          <w:b/>
          <w:sz w:val="20"/>
        </w:rPr>
      </w:pPr>
    </w:p>
    <w:p w14:paraId="45509786" w14:textId="77777777" w:rsidR="00A40B8C" w:rsidRDefault="00A40B8C" w:rsidP="0095637D">
      <w:pPr>
        <w:jc w:val="right"/>
        <w:rPr>
          <w:rFonts w:cstheme="minorHAnsi"/>
          <w:b/>
          <w:sz w:val="20"/>
        </w:rPr>
      </w:pPr>
    </w:p>
    <w:p w14:paraId="6B8F031E" w14:textId="77777777" w:rsidR="00A40B8C" w:rsidRDefault="00A40B8C" w:rsidP="0095637D">
      <w:pPr>
        <w:jc w:val="right"/>
        <w:rPr>
          <w:rFonts w:cstheme="minorHAnsi"/>
          <w:b/>
          <w:sz w:val="20"/>
        </w:rPr>
      </w:pPr>
    </w:p>
    <w:p w14:paraId="4EE013F4" w14:textId="77777777" w:rsidR="00A40B8C" w:rsidRDefault="00A40B8C" w:rsidP="0095637D">
      <w:pPr>
        <w:jc w:val="right"/>
        <w:rPr>
          <w:rFonts w:cstheme="minorHAnsi"/>
          <w:b/>
          <w:sz w:val="20"/>
        </w:rPr>
      </w:pPr>
    </w:p>
    <w:p w14:paraId="7187FC26" w14:textId="687796C6" w:rsidR="0095637D" w:rsidRDefault="00E71980" w:rsidP="0095637D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lastRenderedPageBreak/>
        <w:t>10</w:t>
      </w:r>
      <w:r w:rsidR="0095637D">
        <w:rPr>
          <w:rFonts w:cstheme="minorHAnsi"/>
          <w:b/>
          <w:sz w:val="20"/>
          <w:vertAlign w:val="superscript"/>
        </w:rPr>
        <w:t>th</w:t>
      </w:r>
      <w:r w:rsidR="0095637D"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January</w:t>
      </w:r>
      <w:r w:rsidR="0095637D" w:rsidRPr="00913FD4">
        <w:rPr>
          <w:rFonts w:cstheme="minorHAnsi"/>
          <w:b/>
          <w:sz w:val="20"/>
        </w:rPr>
        <w:t xml:space="preserve"> 202</w:t>
      </w:r>
      <w:r>
        <w:rPr>
          <w:rFonts w:cstheme="minorHAnsi"/>
          <w:b/>
          <w:sz w:val="20"/>
        </w:rPr>
        <w:t>5</w:t>
      </w:r>
    </w:p>
    <w:p w14:paraId="08E13146" w14:textId="77777777" w:rsidR="0095637D" w:rsidRPr="00DD6A0B" w:rsidRDefault="0095637D" w:rsidP="0095637D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422BFA75" w14:textId="2ECD1CEA" w:rsidR="0095637D" w:rsidRDefault="0095637D" w:rsidP="0095637D">
      <w:pPr>
        <w:jc w:val="both"/>
      </w:pPr>
      <w:r>
        <w:t xml:space="preserve">Developing frontend codes (HTML, CSS, and JS) for the Gen UI design </w:t>
      </w:r>
      <w:r w:rsidR="00E71980">
        <w:t xml:space="preserve">is </w:t>
      </w:r>
      <w:r>
        <w:t>in progress</w:t>
      </w:r>
      <w:r w:rsidR="00BA22AA">
        <w:t xml:space="preserve"> – </w:t>
      </w:r>
      <w:r w:rsidR="00BA22AA" w:rsidRPr="00BA22AA">
        <w:rPr>
          <w:b/>
        </w:rPr>
        <w:t>V1.0</w:t>
      </w:r>
      <w:r w:rsidR="00CA1F41">
        <w:rPr>
          <w:b/>
        </w:rPr>
        <w:t>.</w:t>
      </w:r>
    </w:p>
    <w:p w14:paraId="3D5864D6" w14:textId="41B36F34" w:rsidR="00E71980" w:rsidRDefault="00E71980" w:rsidP="00E71980">
      <w:pPr>
        <w:ind w:left="-1080" w:right="-1080"/>
        <w:jc w:val="center"/>
      </w:pPr>
      <w:r>
        <w:rPr>
          <w:noProof/>
        </w:rPr>
        <w:drawing>
          <wp:inline distT="0" distB="0" distL="0" distR="0" wp14:anchorId="0BE17421" wp14:editId="08EDA645">
            <wp:extent cx="6764154" cy="4418381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2025-01-11 19040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4154" cy="441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301E" w14:textId="2419CB5C" w:rsidR="00E71980" w:rsidRDefault="00E71980" w:rsidP="00E71980">
      <w:pPr>
        <w:ind w:left="-1080" w:right="-1080"/>
        <w:jc w:val="center"/>
      </w:pPr>
      <w:r>
        <w:rPr>
          <w:noProof/>
        </w:rPr>
        <w:drawing>
          <wp:inline distT="0" distB="0" distL="0" distR="0" wp14:anchorId="68A0E276" wp14:editId="69826F19">
            <wp:extent cx="6696072" cy="43424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5-01-11 1904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072" cy="434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CCBFF" w14:textId="62126C62" w:rsidR="003A2FEC" w:rsidRDefault="003A2FEC" w:rsidP="003A2FEC">
      <w:pPr>
        <w:jc w:val="right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lastRenderedPageBreak/>
        <w:t>16 &amp; 17</w:t>
      </w:r>
      <w:r>
        <w:rPr>
          <w:rFonts w:cstheme="minorHAnsi"/>
          <w:b/>
          <w:sz w:val="20"/>
          <w:vertAlign w:val="superscript"/>
        </w:rPr>
        <w:t>th</w:t>
      </w:r>
      <w:r w:rsidRPr="00913FD4">
        <w:rPr>
          <w:rFonts w:cstheme="minorHAnsi"/>
          <w:b/>
          <w:sz w:val="20"/>
        </w:rPr>
        <w:t xml:space="preserve"> </w:t>
      </w:r>
      <w:r>
        <w:rPr>
          <w:rFonts w:cstheme="minorHAnsi"/>
          <w:b/>
          <w:sz w:val="20"/>
        </w:rPr>
        <w:t>January</w:t>
      </w:r>
      <w:r w:rsidRPr="00913FD4">
        <w:rPr>
          <w:rFonts w:cstheme="minorHAnsi"/>
          <w:b/>
          <w:sz w:val="20"/>
        </w:rPr>
        <w:t xml:space="preserve"> 202</w:t>
      </w:r>
      <w:r>
        <w:rPr>
          <w:rFonts w:cstheme="minorHAnsi"/>
          <w:b/>
          <w:sz w:val="20"/>
        </w:rPr>
        <w:t>5</w:t>
      </w:r>
    </w:p>
    <w:p w14:paraId="579AD911" w14:textId="77777777" w:rsidR="003A2FEC" w:rsidRPr="00DD6A0B" w:rsidRDefault="003A2FEC" w:rsidP="003A2FEC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6A863C70" w14:textId="7AF1FD4D" w:rsidR="003A2FEC" w:rsidRDefault="003A2FEC" w:rsidP="003A2FEC">
      <w:pPr>
        <w:jc w:val="both"/>
      </w:pPr>
      <w:r>
        <w:t>Developing frontend codes (HTML, CSS, and JS) for the Gen UI design is in progress – V2.0 &amp; V2.1.</w:t>
      </w:r>
    </w:p>
    <w:p w14:paraId="308F5BB9" w14:textId="67007E2E" w:rsidR="003779CF" w:rsidRPr="005101DD" w:rsidRDefault="005101DD" w:rsidP="003A2FEC">
      <w:pPr>
        <w:jc w:val="both"/>
        <w:rPr>
          <w:b/>
        </w:rPr>
      </w:pPr>
      <w:r w:rsidRPr="005101DD">
        <w:rPr>
          <w:b/>
        </w:rPr>
        <w:t xml:space="preserve">V2.0 </w:t>
      </w:r>
    </w:p>
    <w:p w14:paraId="20DC69E5" w14:textId="5596DD93" w:rsidR="003779CF" w:rsidRDefault="003779CF" w:rsidP="003779CF">
      <w:pPr>
        <w:ind w:left="-1080" w:right="-1080"/>
        <w:jc w:val="center"/>
      </w:pPr>
      <w:r>
        <w:rPr>
          <w:noProof/>
        </w:rPr>
        <w:drawing>
          <wp:inline distT="0" distB="0" distL="0" distR="0" wp14:anchorId="17BF2BD1" wp14:editId="2BC5DA2F">
            <wp:extent cx="7311422" cy="7100515"/>
            <wp:effectExtent l="0" t="0" r="381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2025-01-19 18445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743" cy="711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3409B" w14:textId="620922FA" w:rsidR="003779CF" w:rsidRDefault="003779CF" w:rsidP="00E71980">
      <w:pPr>
        <w:ind w:left="-1080" w:right="-1080"/>
        <w:jc w:val="center"/>
      </w:pPr>
    </w:p>
    <w:p w14:paraId="138FAE09" w14:textId="0A144140" w:rsidR="003779CF" w:rsidRDefault="003779CF" w:rsidP="00E71980">
      <w:pPr>
        <w:ind w:left="-1080" w:right="-1080"/>
        <w:jc w:val="center"/>
      </w:pPr>
    </w:p>
    <w:p w14:paraId="4617EDA5" w14:textId="1F04B207" w:rsidR="003779CF" w:rsidRDefault="003779CF" w:rsidP="00E71980">
      <w:pPr>
        <w:ind w:left="-1080" w:right="-1080"/>
        <w:jc w:val="center"/>
      </w:pPr>
    </w:p>
    <w:p w14:paraId="122E7D47" w14:textId="1C88D241" w:rsidR="003779CF" w:rsidRDefault="003779CF" w:rsidP="00E71980">
      <w:pPr>
        <w:ind w:left="-1080" w:right="-1080"/>
        <w:jc w:val="center"/>
      </w:pPr>
    </w:p>
    <w:p w14:paraId="47F6C9B3" w14:textId="61A4B9CF" w:rsidR="003779CF" w:rsidRDefault="003779CF" w:rsidP="00E71980">
      <w:pPr>
        <w:ind w:left="-1080" w:right="-1080"/>
        <w:jc w:val="center"/>
      </w:pPr>
    </w:p>
    <w:p w14:paraId="48ED5A6E" w14:textId="4016056A" w:rsidR="003779CF" w:rsidRPr="005101DD" w:rsidRDefault="005101DD" w:rsidP="00A40B8C">
      <w:pPr>
        <w:ind w:right="-1080"/>
        <w:rPr>
          <w:b/>
        </w:rPr>
      </w:pPr>
      <w:r w:rsidRPr="005101DD">
        <w:rPr>
          <w:b/>
        </w:rPr>
        <w:lastRenderedPageBreak/>
        <w:t>V2.1</w:t>
      </w:r>
    </w:p>
    <w:p w14:paraId="4A37F9F8" w14:textId="7972EB10" w:rsidR="003779CF" w:rsidRDefault="003779CF" w:rsidP="00E71980">
      <w:pPr>
        <w:ind w:left="-1080" w:right="-1080"/>
        <w:jc w:val="center"/>
      </w:pPr>
      <w:r>
        <w:rPr>
          <w:noProof/>
        </w:rPr>
        <w:drawing>
          <wp:inline distT="0" distB="0" distL="0" distR="0" wp14:anchorId="3B2DFDF5" wp14:editId="10EA140F">
            <wp:extent cx="7176108" cy="7156174"/>
            <wp:effectExtent l="0" t="0" r="635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2025-01-19 18450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688" cy="717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A14D0" w14:textId="77777777" w:rsidR="00337955" w:rsidRDefault="00337955" w:rsidP="00337955">
      <w:pPr>
        <w:jc w:val="both"/>
      </w:pPr>
    </w:p>
    <w:p w14:paraId="617920C1" w14:textId="5249126F" w:rsidR="00337955" w:rsidRPr="00E70EC3" w:rsidRDefault="00E70EC3" w:rsidP="00E70EC3">
      <w:pPr>
        <w:jc w:val="right"/>
        <w:rPr>
          <w:b/>
        </w:rPr>
      </w:pPr>
      <w:r w:rsidRPr="00E70EC3">
        <w:rPr>
          <w:b/>
        </w:rPr>
        <w:t>2</w:t>
      </w:r>
      <w:r>
        <w:rPr>
          <w:b/>
        </w:rPr>
        <w:t>0</w:t>
      </w:r>
      <w:r w:rsidRPr="00E70EC3">
        <w:rPr>
          <w:b/>
          <w:vertAlign w:val="superscript"/>
        </w:rPr>
        <w:t>th</w:t>
      </w:r>
      <w:r w:rsidRPr="00E70EC3">
        <w:rPr>
          <w:b/>
        </w:rPr>
        <w:t xml:space="preserve"> Jan 2025</w:t>
      </w:r>
    </w:p>
    <w:p w14:paraId="496EA16B" w14:textId="1168184E" w:rsidR="00337955" w:rsidRPr="00337955" w:rsidRDefault="00337955" w:rsidP="00337955">
      <w:pPr>
        <w:jc w:val="both"/>
        <w:rPr>
          <w:rFonts w:cstheme="minorHAnsi"/>
          <w:b/>
          <w:sz w:val="20"/>
          <w:u w:val="single"/>
        </w:rPr>
      </w:pPr>
      <w:r w:rsidRPr="00DD6A0B">
        <w:rPr>
          <w:rFonts w:cstheme="minorHAnsi"/>
          <w:b/>
          <w:sz w:val="20"/>
          <w:u w:val="single"/>
        </w:rPr>
        <w:t>Work Done.</w:t>
      </w:r>
    </w:p>
    <w:p w14:paraId="4B8C6C20" w14:textId="64FF31AD" w:rsidR="00337955" w:rsidRDefault="00337955" w:rsidP="00337955">
      <w:pPr>
        <w:jc w:val="both"/>
      </w:pPr>
      <w:r>
        <w:t>Lab work, testing the work so far, by observing the signals with an oscilloscope.</w:t>
      </w:r>
    </w:p>
    <w:p w14:paraId="2D21B75B" w14:textId="2F659B03" w:rsidR="00337955" w:rsidRDefault="00337955" w:rsidP="00337955">
      <w:pPr>
        <w:jc w:val="both"/>
      </w:pPr>
      <w:r>
        <w:t>Didn’t work as expected, although, there was an output at the port as seen on the oscilloscope, the user inputs didn’t change the signal properties.</w:t>
      </w:r>
    </w:p>
    <w:p w14:paraId="339A4188" w14:textId="5AEB1E48" w:rsidR="00337955" w:rsidRDefault="00337955" w:rsidP="00337955">
      <w:pPr>
        <w:jc w:val="both"/>
      </w:pPr>
      <w:r>
        <w:t>Further troubleshooting will be done.</w:t>
      </w:r>
    </w:p>
    <w:p w14:paraId="0CD551A1" w14:textId="77777777" w:rsidR="00A40B8C" w:rsidRDefault="00A40B8C" w:rsidP="006105DF">
      <w:pPr>
        <w:jc w:val="right"/>
        <w:rPr>
          <w:b/>
        </w:rPr>
      </w:pPr>
    </w:p>
    <w:p w14:paraId="08F599F5" w14:textId="0B8873F6" w:rsidR="006105DF" w:rsidRPr="00E70EC3" w:rsidRDefault="006105DF" w:rsidP="006105DF">
      <w:pPr>
        <w:jc w:val="right"/>
        <w:rPr>
          <w:b/>
        </w:rPr>
      </w:pPr>
      <w:r w:rsidRPr="00E70EC3">
        <w:rPr>
          <w:b/>
        </w:rPr>
        <w:lastRenderedPageBreak/>
        <w:t>28</w:t>
      </w:r>
      <w:r w:rsidRPr="00E70EC3">
        <w:rPr>
          <w:b/>
          <w:vertAlign w:val="superscript"/>
        </w:rPr>
        <w:t>th</w:t>
      </w:r>
      <w:r w:rsidRPr="00E70EC3">
        <w:rPr>
          <w:b/>
        </w:rPr>
        <w:t xml:space="preserve"> </w:t>
      </w:r>
      <w:r w:rsidR="002B3460">
        <w:rPr>
          <w:b/>
        </w:rPr>
        <w:t>to 29</w:t>
      </w:r>
      <w:r w:rsidR="002B3460" w:rsidRPr="002B3460">
        <w:rPr>
          <w:b/>
          <w:vertAlign w:val="superscript"/>
        </w:rPr>
        <w:t>th</w:t>
      </w:r>
      <w:r w:rsidR="002B3460">
        <w:rPr>
          <w:b/>
        </w:rPr>
        <w:t xml:space="preserve"> </w:t>
      </w:r>
      <w:r w:rsidRPr="00E70EC3">
        <w:rPr>
          <w:b/>
        </w:rPr>
        <w:t>Jan 2025</w:t>
      </w:r>
    </w:p>
    <w:p w14:paraId="4EE43B9A" w14:textId="72814B6D" w:rsidR="006105DF" w:rsidRDefault="006105DF" w:rsidP="006105DF">
      <w:pPr>
        <w:rPr>
          <w:b/>
          <w:u w:val="single"/>
        </w:rPr>
      </w:pPr>
      <w:r w:rsidRPr="006105DF">
        <w:rPr>
          <w:b/>
          <w:u w:val="single"/>
        </w:rPr>
        <w:t>Wor</w:t>
      </w:r>
      <w:r>
        <w:rPr>
          <w:b/>
          <w:u w:val="single"/>
        </w:rPr>
        <w:t>k D</w:t>
      </w:r>
      <w:r w:rsidRPr="006105DF">
        <w:rPr>
          <w:b/>
          <w:u w:val="single"/>
        </w:rPr>
        <w:t>one.</w:t>
      </w:r>
    </w:p>
    <w:p w14:paraId="65377EC5" w14:textId="333F214B" w:rsidR="006105DF" w:rsidRDefault="006105DF" w:rsidP="006105DF">
      <w:r>
        <w:t>Checking the codes (</w:t>
      </w:r>
      <w:r w:rsidR="00987F7B">
        <w:t>rev0_0</w:t>
      </w:r>
      <w:r>
        <w:t>,</w:t>
      </w:r>
      <w:r w:rsidR="00987F7B">
        <w:t xml:space="preserve"> rev1_0, rev2_0)</w:t>
      </w:r>
      <w:r>
        <w:t xml:space="preserve"> </w:t>
      </w:r>
      <w:r w:rsidR="00987F7B">
        <w:t>to form a revision</w:t>
      </w:r>
      <w:r w:rsidR="004F6464">
        <w:t xml:space="preserve"> 3.0….</w:t>
      </w:r>
    </w:p>
    <w:p w14:paraId="7987EB6F" w14:textId="7B1DD071" w:rsidR="002B3460" w:rsidRPr="00E70EC3" w:rsidRDefault="002B3460" w:rsidP="002B3460">
      <w:pPr>
        <w:jc w:val="right"/>
        <w:rPr>
          <w:b/>
        </w:rPr>
      </w:pPr>
      <w:r>
        <w:rPr>
          <w:b/>
        </w:rPr>
        <w:t>30</w:t>
      </w:r>
      <w:r w:rsidRPr="002B3460">
        <w:rPr>
          <w:b/>
          <w:vertAlign w:val="superscript"/>
        </w:rPr>
        <w:t>th</w:t>
      </w:r>
      <w:r>
        <w:rPr>
          <w:b/>
        </w:rPr>
        <w:t xml:space="preserve"> </w:t>
      </w:r>
      <w:r w:rsidRPr="00E70EC3">
        <w:rPr>
          <w:b/>
        </w:rPr>
        <w:t>Jan 2025</w:t>
      </w:r>
    </w:p>
    <w:p w14:paraId="6E5FF576" w14:textId="41D279C9" w:rsidR="002B3460" w:rsidRDefault="002B3460" w:rsidP="002B3460">
      <w:pPr>
        <w:rPr>
          <w:b/>
          <w:u w:val="single"/>
        </w:rPr>
      </w:pPr>
      <w:r w:rsidRPr="006105DF">
        <w:rPr>
          <w:b/>
          <w:u w:val="single"/>
        </w:rPr>
        <w:t>Wor</w:t>
      </w:r>
      <w:r>
        <w:rPr>
          <w:b/>
          <w:u w:val="single"/>
        </w:rPr>
        <w:t>k D</w:t>
      </w:r>
      <w:r w:rsidRPr="006105DF">
        <w:rPr>
          <w:b/>
          <w:u w:val="single"/>
        </w:rPr>
        <w:t>one.</w:t>
      </w:r>
    </w:p>
    <w:p w14:paraId="4296DBE0" w14:textId="44F305C4" w:rsidR="002B3460" w:rsidRDefault="002B3460" w:rsidP="002B3460">
      <w:r>
        <w:t>Lab Work, testing revisions.</w:t>
      </w:r>
    </w:p>
    <w:p w14:paraId="3A31198E" w14:textId="11E39C8E" w:rsidR="00465E41" w:rsidRDefault="00465E41" w:rsidP="00465E41">
      <w:pPr>
        <w:pStyle w:val="ListParagraph"/>
        <w:numPr>
          <w:ilvl w:val="0"/>
          <w:numId w:val="1"/>
        </w:numPr>
      </w:pPr>
      <w:r>
        <w:t>3.0.0: only channel 1 works</w:t>
      </w:r>
    </w:p>
    <w:p w14:paraId="63F9B5AC" w14:textId="2E3129D3" w:rsidR="00465E41" w:rsidRDefault="00465E41" w:rsidP="00465E41">
      <w:pPr>
        <w:pStyle w:val="ListParagraph"/>
        <w:numPr>
          <w:ilvl w:val="0"/>
          <w:numId w:val="1"/>
        </w:numPr>
      </w:pPr>
      <w:r>
        <w:t>3.0.0.1: only channel 2 works</w:t>
      </w:r>
    </w:p>
    <w:p w14:paraId="2F1E3F39" w14:textId="507C9100" w:rsidR="00465E41" w:rsidRDefault="00465E41" w:rsidP="00465E41">
      <w:pPr>
        <w:pStyle w:val="ListParagraph"/>
        <w:numPr>
          <w:ilvl w:val="0"/>
          <w:numId w:val="1"/>
        </w:numPr>
      </w:pPr>
      <w:r>
        <w:t>3.0.1: both channels working without toggles</w:t>
      </w:r>
    </w:p>
    <w:p w14:paraId="76E8CB95" w14:textId="6A4760DE" w:rsidR="00465E41" w:rsidRDefault="00465E41" w:rsidP="00465E41">
      <w:pPr>
        <w:pStyle w:val="ListParagraph"/>
        <w:numPr>
          <w:ilvl w:val="0"/>
          <w:numId w:val="1"/>
        </w:numPr>
      </w:pPr>
      <w:r>
        <w:t>3.0.2</w:t>
      </w:r>
      <w:r w:rsidR="00AF6D89">
        <w:t>/3</w:t>
      </w:r>
      <w:r>
        <w:t>: both channels working with toggles</w:t>
      </w:r>
    </w:p>
    <w:p w14:paraId="76D757AC" w14:textId="77777777" w:rsidR="00AF6D89" w:rsidRDefault="00AF6D89" w:rsidP="00AF6D89">
      <w:pPr>
        <w:pStyle w:val="ListParagraph"/>
        <w:ind w:left="0"/>
        <w:jc w:val="right"/>
        <w:rPr>
          <w:b/>
        </w:rPr>
      </w:pPr>
    </w:p>
    <w:p w14:paraId="758087B1" w14:textId="77777777" w:rsidR="00AF6D89" w:rsidRDefault="00AF6D89" w:rsidP="00AF6D89">
      <w:pPr>
        <w:pStyle w:val="ListParagraph"/>
        <w:ind w:left="0"/>
        <w:jc w:val="right"/>
        <w:rPr>
          <w:b/>
        </w:rPr>
      </w:pPr>
    </w:p>
    <w:p w14:paraId="492C6979" w14:textId="3C2F168A" w:rsidR="00AF6D89" w:rsidRDefault="00AF6D89" w:rsidP="00AF6D89">
      <w:pPr>
        <w:pStyle w:val="ListParagraph"/>
        <w:ind w:left="0"/>
        <w:jc w:val="right"/>
        <w:rPr>
          <w:b/>
        </w:rPr>
      </w:pPr>
      <w:r w:rsidRPr="00AF6D89">
        <w:rPr>
          <w:b/>
        </w:rPr>
        <w:t>3</w:t>
      </w:r>
      <w:r>
        <w:rPr>
          <w:b/>
        </w:rPr>
        <w:t>1</w:t>
      </w:r>
      <w:r w:rsidRPr="00AF6D89">
        <w:rPr>
          <w:b/>
          <w:vertAlign w:val="superscript"/>
        </w:rPr>
        <w:t>st</w:t>
      </w:r>
      <w:r w:rsidRPr="00AF6D89">
        <w:rPr>
          <w:b/>
        </w:rPr>
        <w:t xml:space="preserve"> Jan 2025</w:t>
      </w:r>
    </w:p>
    <w:p w14:paraId="2E18685B" w14:textId="796837DB" w:rsidR="00AF6D89" w:rsidRDefault="00AF6D89" w:rsidP="00AF6D89">
      <w:pPr>
        <w:pStyle w:val="ListParagraph"/>
        <w:spacing w:line="360" w:lineRule="auto"/>
        <w:ind w:left="0"/>
        <w:rPr>
          <w:b/>
          <w:u w:val="single"/>
        </w:rPr>
      </w:pPr>
      <w:r w:rsidRPr="00AF6D89">
        <w:rPr>
          <w:b/>
          <w:u w:val="single"/>
        </w:rPr>
        <w:t>Work Done.</w:t>
      </w:r>
    </w:p>
    <w:p w14:paraId="6E7375FF" w14:textId="2B9D7194" w:rsidR="00AF6D89" w:rsidRDefault="00AF6D89" w:rsidP="00AF6D89">
      <w:pPr>
        <w:pStyle w:val="ListParagraph"/>
        <w:spacing w:line="360" w:lineRule="auto"/>
        <w:ind w:left="0"/>
        <w:rPr>
          <w:rFonts w:ascii="Arial" w:hAnsi="Arial" w:cs="Arial"/>
          <w:color w:val="000000"/>
          <w:shd w:val="clear" w:color="auto" w:fill="FCFDFE"/>
        </w:rPr>
      </w:pPr>
      <w:r>
        <w:t xml:space="preserve">Lab Work, </w:t>
      </w:r>
      <w:r w:rsidRPr="00647174">
        <w:rPr>
          <w:rFonts w:cstheme="minorHAnsi"/>
          <w:color w:val="000000"/>
          <w:shd w:val="clear" w:color="auto" w:fill="FCFDFE"/>
        </w:rPr>
        <w:t>Project demonstration.</w:t>
      </w:r>
    </w:p>
    <w:p w14:paraId="521AF549" w14:textId="5D4B17F9" w:rsidR="00AF6D89" w:rsidRPr="00AF6D89" w:rsidRDefault="00AF6D89" w:rsidP="00AF6D89">
      <w:pPr>
        <w:pStyle w:val="ListParagraph"/>
        <w:numPr>
          <w:ilvl w:val="0"/>
          <w:numId w:val="1"/>
        </w:numPr>
        <w:spacing w:line="360" w:lineRule="auto"/>
      </w:pPr>
      <w:r w:rsidRPr="00AF6D89">
        <w:t>LED demonstration.</w:t>
      </w:r>
    </w:p>
    <w:p w14:paraId="5849654E" w14:textId="24E39A94" w:rsidR="00AF6D89" w:rsidRPr="00AF6D89" w:rsidRDefault="00AF6D89" w:rsidP="00AF6D89">
      <w:pPr>
        <w:pStyle w:val="ListParagraph"/>
        <w:numPr>
          <w:ilvl w:val="0"/>
          <w:numId w:val="1"/>
        </w:numPr>
        <w:spacing w:line="360" w:lineRule="auto"/>
      </w:pPr>
      <w:r w:rsidRPr="00AF6D89">
        <w:t>Signal Generator demonstration.</w:t>
      </w:r>
    </w:p>
    <w:p w14:paraId="0EB7F22D" w14:textId="69BBC60E" w:rsidR="00AF6D89" w:rsidRPr="00AF6D89" w:rsidRDefault="00AF6D89" w:rsidP="00AF6D89">
      <w:pPr>
        <w:pStyle w:val="ListParagraph"/>
        <w:numPr>
          <w:ilvl w:val="0"/>
          <w:numId w:val="1"/>
        </w:numPr>
        <w:spacing w:line="360" w:lineRule="auto"/>
      </w:pPr>
      <w:r w:rsidRPr="00AF6D89">
        <w:t>Project Discussion and further work.</w:t>
      </w:r>
    </w:p>
    <w:p w14:paraId="63A9E784" w14:textId="1E341670" w:rsidR="00AF6D89" w:rsidRPr="00AF6D89" w:rsidRDefault="00AF6D89" w:rsidP="00AF6D89">
      <w:pPr>
        <w:spacing w:line="360" w:lineRule="auto"/>
        <w:rPr>
          <w:b/>
        </w:rPr>
      </w:pPr>
      <w:r w:rsidRPr="00AF6D89">
        <w:rPr>
          <w:b/>
        </w:rPr>
        <w:t>Moving Forward, the following will be done.</w:t>
      </w:r>
    </w:p>
    <w:p w14:paraId="4F4D876D" w14:textId="1CF968C4" w:rsidR="00AF6D89" w:rsidRPr="00AF6D89" w:rsidRDefault="00AF6D89" w:rsidP="00AF6D89">
      <w:pPr>
        <w:pStyle w:val="ListParagraph"/>
        <w:numPr>
          <w:ilvl w:val="0"/>
          <w:numId w:val="1"/>
        </w:numPr>
        <w:spacing w:line="360" w:lineRule="auto"/>
      </w:pPr>
      <w:r w:rsidRPr="00AF6D89">
        <w:t xml:space="preserve">Make </w:t>
      </w:r>
      <w:r w:rsidR="0028604B">
        <w:t xml:space="preserve">documentation </w:t>
      </w:r>
      <w:r w:rsidR="008566D8">
        <w:t>reports</w:t>
      </w:r>
      <w:r w:rsidRPr="00AF6D89">
        <w:t xml:space="preserve"> robust and comprehensive showing technical methodologies.</w:t>
      </w:r>
    </w:p>
    <w:p w14:paraId="07DAA2A0" w14:textId="0B9D5B88" w:rsidR="00AF6D89" w:rsidRDefault="00AF6D89" w:rsidP="00AF6D89">
      <w:pPr>
        <w:pStyle w:val="ListParagraph"/>
        <w:numPr>
          <w:ilvl w:val="0"/>
          <w:numId w:val="1"/>
        </w:numPr>
        <w:spacing w:line="360" w:lineRule="auto"/>
      </w:pPr>
      <w:r w:rsidRPr="00AF6D89">
        <w:t xml:space="preserve">Create </w:t>
      </w:r>
      <w:r w:rsidR="00CA1F41">
        <w:t xml:space="preserve">a </w:t>
      </w:r>
      <w:r w:rsidRPr="00AF6D89">
        <w:t xml:space="preserve">numeric input type and add </w:t>
      </w:r>
      <w:r w:rsidR="00CA1F41">
        <w:t xml:space="preserve">a </w:t>
      </w:r>
      <w:r w:rsidRPr="00AF6D89">
        <w:t xml:space="preserve">phase for </w:t>
      </w:r>
      <w:r w:rsidR="00CA1F41">
        <w:t xml:space="preserve">the </w:t>
      </w:r>
      <w:r w:rsidRPr="00AF6D89">
        <w:t>generator.</w:t>
      </w:r>
    </w:p>
    <w:p w14:paraId="7932EC20" w14:textId="47709860" w:rsidR="00C30AF6" w:rsidRPr="00AF6D89" w:rsidRDefault="0016753D" w:rsidP="00AF6D89">
      <w:pPr>
        <w:pStyle w:val="ListParagraph"/>
        <w:numPr>
          <w:ilvl w:val="0"/>
          <w:numId w:val="1"/>
        </w:numPr>
        <w:spacing w:line="360" w:lineRule="auto"/>
      </w:pPr>
      <w:r>
        <w:t>Develop Oscilloscope and acquisition of signals.</w:t>
      </w:r>
    </w:p>
    <w:p w14:paraId="357AB8F3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6C84A88A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71B8DA3A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1464D9F8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4248F303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1B992788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38E4685B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44E9CD86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0198CA8C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3B67B7B9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400D7E2D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1B6BD41B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3C63F14E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16A03066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731A4CE0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6343EDDA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2824941A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5EB436FE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3D972779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1B918D00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1EC5D4F6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3B23AB9B" w14:textId="77777777" w:rsidR="00A40B8C" w:rsidRDefault="00A40B8C" w:rsidP="00647174">
      <w:pPr>
        <w:pStyle w:val="ListParagraph"/>
        <w:ind w:left="0"/>
        <w:jc w:val="right"/>
        <w:rPr>
          <w:b/>
        </w:rPr>
      </w:pPr>
    </w:p>
    <w:p w14:paraId="23FEF423" w14:textId="268799CA" w:rsidR="00647174" w:rsidRDefault="005F6C6B" w:rsidP="00647174">
      <w:pPr>
        <w:pStyle w:val="ListParagraph"/>
        <w:ind w:left="0"/>
        <w:jc w:val="right"/>
        <w:rPr>
          <w:b/>
        </w:rPr>
      </w:pPr>
      <w:bookmarkStart w:id="2" w:name="_GoBack"/>
      <w:bookmarkEnd w:id="2"/>
      <w:r>
        <w:rPr>
          <w:b/>
        </w:rPr>
        <w:lastRenderedPageBreak/>
        <w:t>5</w:t>
      </w:r>
      <w:r w:rsidRPr="005F6C6B">
        <w:rPr>
          <w:b/>
          <w:vertAlign w:val="superscript"/>
        </w:rPr>
        <w:t>th</w:t>
      </w:r>
      <w:r>
        <w:rPr>
          <w:b/>
          <w:vertAlign w:val="superscript"/>
        </w:rPr>
        <w:t xml:space="preserve"> </w:t>
      </w:r>
      <w:r>
        <w:rPr>
          <w:b/>
        </w:rPr>
        <w:t>to 6</w:t>
      </w:r>
      <w:r w:rsidRPr="005F6C6B">
        <w:rPr>
          <w:b/>
          <w:vertAlign w:val="superscript"/>
        </w:rPr>
        <w:t>th</w:t>
      </w:r>
      <w:r>
        <w:rPr>
          <w:b/>
        </w:rPr>
        <w:t xml:space="preserve"> </w:t>
      </w:r>
      <w:r w:rsidR="00AF430D">
        <w:rPr>
          <w:b/>
        </w:rPr>
        <w:t>Feb</w:t>
      </w:r>
      <w:r w:rsidR="00647174" w:rsidRPr="00AF6D89">
        <w:rPr>
          <w:b/>
        </w:rPr>
        <w:t xml:space="preserve"> 2025</w:t>
      </w:r>
    </w:p>
    <w:p w14:paraId="06E8B092" w14:textId="77777777" w:rsidR="00647174" w:rsidRDefault="00647174" w:rsidP="005F6C6B">
      <w:pPr>
        <w:pStyle w:val="ListParagraph"/>
        <w:spacing w:line="240" w:lineRule="auto"/>
        <w:ind w:left="0"/>
        <w:rPr>
          <w:b/>
          <w:u w:val="single"/>
        </w:rPr>
      </w:pPr>
      <w:r w:rsidRPr="00AF6D89">
        <w:rPr>
          <w:b/>
          <w:u w:val="single"/>
        </w:rPr>
        <w:t>Work Done.</w:t>
      </w:r>
    </w:p>
    <w:p w14:paraId="7FC3A963" w14:textId="1562846C" w:rsidR="005F6C6B" w:rsidRDefault="005F6C6B" w:rsidP="005F6C6B">
      <w:pPr>
        <w:spacing w:line="240" w:lineRule="auto"/>
      </w:pPr>
      <w:r w:rsidRPr="00AF6D89">
        <w:t>Creat</w:t>
      </w:r>
      <w:r>
        <w:t>ion of</w:t>
      </w:r>
      <w:r w:rsidRPr="00AF6D89">
        <w:t xml:space="preserve"> </w:t>
      </w:r>
      <w:r>
        <w:t xml:space="preserve">a </w:t>
      </w:r>
      <w:r w:rsidRPr="00AF6D89">
        <w:t>numeric input type</w:t>
      </w:r>
      <w:r>
        <w:t xml:space="preserve">, </w:t>
      </w:r>
      <w:r w:rsidRPr="00AF6D89">
        <w:t>phase</w:t>
      </w:r>
      <w:r>
        <w:t xml:space="preserve">, and offset for the function </w:t>
      </w:r>
      <w:r w:rsidRPr="00AF6D89">
        <w:t>generator</w:t>
      </w:r>
      <w:r w:rsidR="0036179B">
        <w:t xml:space="preserve"> – V3.0.4</w:t>
      </w:r>
      <w:r w:rsidR="00063D3D">
        <w:t>.</w:t>
      </w:r>
    </w:p>
    <w:p w14:paraId="5F6C04AA" w14:textId="03E1F77A" w:rsidR="005F6C6B" w:rsidRDefault="0008364D" w:rsidP="005F6C6B">
      <w:pPr>
        <w:spacing w:line="240" w:lineRule="auto"/>
      </w:pPr>
      <w:r>
        <w:t>Added c</w:t>
      </w:r>
      <w:r w:rsidR="005F6C6B">
        <w:t>omment</w:t>
      </w:r>
      <w:r>
        <w:t>s</w:t>
      </w:r>
      <w:r w:rsidR="005F6C6B">
        <w:t xml:space="preserve"> </w:t>
      </w:r>
      <w:r>
        <w:t>on the</w:t>
      </w:r>
      <w:r w:rsidR="005F6C6B">
        <w:t xml:space="preserve"> </w:t>
      </w:r>
      <w:r w:rsidR="00D3416C">
        <w:t>Gen</w:t>
      </w:r>
      <w:r w:rsidR="00066AB4">
        <w:t>erator</w:t>
      </w:r>
      <w:r w:rsidR="00D3416C">
        <w:t xml:space="preserve"> and LED </w:t>
      </w:r>
      <w:r w:rsidR="005F6C6B">
        <w:t>codes.</w:t>
      </w:r>
    </w:p>
    <w:p w14:paraId="0EDFBB25" w14:textId="0797ACB5" w:rsidR="00066AB4" w:rsidRDefault="00066AB4" w:rsidP="009C4BFE">
      <w:pPr>
        <w:spacing w:line="240" w:lineRule="auto"/>
        <w:ind w:left="-1080" w:right="-1080"/>
        <w:jc w:val="center"/>
      </w:pPr>
      <w:r>
        <w:rPr>
          <w:noProof/>
        </w:rPr>
        <w:drawing>
          <wp:inline distT="0" distB="0" distL="0" distR="0" wp14:anchorId="60C95958" wp14:editId="037B0408">
            <wp:extent cx="7291346" cy="7311600"/>
            <wp:effectExtent l="0" t="0" r="508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2025-02-07 14410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6150" cy="7336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BD248" w14:textId="51942D51" w:rsidR="008B3EE6" w:rsidRPr="00932D93" w:rsidRDefault="008B3EE6" w:rsidP="008B3EE6">
      <w:pPr>
        <w:spacing w:line="276" w:lineRule="auto"/>
        <w:jc w:val="both"/>
        <w:rPr>
          <w:sz w:val="16"/>
          <w:szCs w:val="20"/>
        </w:rPr>
      </w:pPr>
    </w:p>
    <w:sectPr w:rsidR="008B3EE6" w:rsidRPr="00932D93" w:rsidSect="00E71980">
      <w:pgSz w:w="12240" w:h="15840"/>
      <w:pgMar w:top="27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55EE3"/>
    <w:multiLevelType w:val="hybridMultilevel"/>
    <w:tmpl w:val="CFD6E4E2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" w15:restartNumberingAfterBreak="0">
    <w:nsid w:val="0E7D1330"/>
    <w:multiLevelType w:val="hybridMultilevel"/>
    <w:tmpl w:val="A08C84C2"/>
    <w:lvl w:ilvl="0" w:tplc="DABC20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818FD"/>
    <w:multiLevelType w:val="hybridMultilevel"/>
    <w:tmpl w:val="CEA63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C93"/>
    <w:multiLevelType w:val="hybridMultilevel"/>
    <w:tmpl w:val="C8D641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CFB57B6"/>
    <w:multiLevelType w:val="hybridMultilevel"/>
    <w:tmpl w:val="004E0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904330"/>
    <w:multiLevelType w:val="hybridMultilevel"/>
    <w:tmpl w:val="012C4A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4803E6B"/>
    <w:multiLevelType w:val="multilevel"/>
    <w:tmpl w:val="8BB87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07436A"/>
    <w:multiLevelType w:val="hybridMultilevel"/>
    <w:tmpl w:val="011AA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2E4677"/>
    <w:multiLevelType w:val="hybridMultilevel"/>
    <w:tmpl w:val="326CB218"/>
    <w:lvl w:ilvl="0" w:tplc="DABC20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DD484E"/>
    <w:multiLevelType w:val="hybridMultilevel"/>
    <w:tmpl w:val="15F24A28"/>
    <w:lvl w:ilvl="0" w:tplc="3D74F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3"/>
  </w:num>
  <w:num w:numId="4">
    <w:abstractNumId w:val="7"/>
  </w:num>
  <w:num w:numId="5">
    <w:abstractNumId w:val="6"/>
  </w:num>
  <w:num w:numId="6">
    <w:abstractNumId w:val="6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2"/>
  </w:num>
  <w:num w:numId="8">
    <w:abstractNumId w:val="8"/>
  </w:num>
  <w:num w:numId="9">
    <w:abstractNumId w:val="1"/>
  </w:num>
  <w:num w:numId="10">
    <w:abstractNumId w:val="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1MDAyBxKGluZGZko6SsGpxcWZ+XkgBSZmtQBZ8KxtLQAAAA=="/>
  </w:docVars>
  <w:rsids>
    <w:rsidRoot w:val="00963E12"/>
    <w:rsid w:val="000019B6"/>
    <w:rsid w:val="000066B2"/>
    <w:rsid w:val="0001268E"/>
    <w:rsid w:val="00021783"/>
    <w:rsid w:val="00021ECF"/>
    <w:rsid w:val="00040386"/>
    <w:rsid w:val="0004461A"/>
    <w:rsid w:val="000448C8"/>
    <w:rsid w:val="000450EF"/>
    <w:rsid w:val="00046DD6"/>
    <w:rsid w:val="00054D77"/>
    <w:rsid w:val="00056247"/>
    <w:rsid w:val="00063D3D"/>
    <w:rsid w:val="00064A66"/>
    <w:rsid w:val="00066AB4"/>
    <w:rsid w:val="00066BF1"/>
    <w:rsid w:val="000709A0"/>
    <w:rsid w:val="000816E9"/>
    <w:rsid w:val="0008364D"/>
    <w:rsid w:val="000A066B"/>
    <w:rsid w:val="000A1468"/>
    <w:rsid w:val="000A622E"/>
    <w:rsid w:val="000A7D03"/>
    <w:rsid w:val="000C5951"/>
    <w:rsid w:val="000D545B"/>
    <w:rsid w:val="000D604F"/>
    <w:rsid w:val="000D6586"/>
    <w:rsid w:val="000D7543"/>
    <w:rsid w:val="000F0E3C"/>
    <w:rsid w:val="000F25FE"/>
    <w:rsid w:val="00104DF4"/>
    <w:rsid w:val="001075EB"/>
    <w:rsid w:val="00110F06"/>
    <w:rsid w:val="00111AB1"/>
    <w:rsid w:val="00113FC4"/>
    <w:rsid w:val="00116240"/>
    <w:rsid w:val="00122BF1"/>
    <w:rsid w:val="001243C4"/>
    <w:rsid w:val="0012796F"/>
    <w:rsid w:val="00130AC8"/>
    <w:rsid w:val="001407D7"/>
    <w:rsid w:val="00152FAA"/>
    <w:rsid w:val="0015676F"/>
    <w:rsid w:val="00156C26"/>
    <w:rsid w:val="00165FAB"/>
    <w:rsid w:val="0016753D"/>
    <w:rsid w:val="001811DD"/>
    <w:rsid w:val="0019084B"/>
    <w:rsid w:val="00191FA6"/>
    <w:rsid w:val="001920C1"/>
    <w:rsid w:val="001C2E9D"/>
    <w:rsid w:val="001C6A97"/>
    <w:rsid w:val="001E40DB"/>
    <w:rsid w:val="001E5FFC"/>
    <w:rsid w:val="001E63F4"/>
    <w:rsid w:val="001F056D"/>
    <w:rsid w:val="001F3EEF"/>
    <w:rsid w:val="001F4D05"/>
    <w:rsid w:val="002111D0"/>
    <w:rsid w:val="00213E04"/>
    <w:rsid w:val="00216798"/>
    <w:rsid w:val="0024003F"/>
    <w:rsid w:val="00245679"/>
    <w:rsid w:val="00262334"/>
    <w:rsid w:val="002667BA"/>
    <w:rsid w:val="0027757F"/>
    <w:rsid w:val="00280DEF"/>
    <w:rsid w:val="002834AB"/>
    <w:rsid w:val="0028604B"/>
    <w:rsid w:val="002B3460"/>
    <w:rsid w:val="002C0521"/>
    <w:rsid w:val="002D6A53"/>
    <w:rsid w:val="002E487D"/>
    <w:rsid w:val="002F6A80"/>
    <w:rsid w:val="00310F38"/>
    <w:rsid w:val="00311614"/>
    <w:rsid w:val="00315E0A"/>
    <w:rsid w:val="003258D1"/>
    <w:rsid w:val="00332191"/>
    <w:rsid w:val="003335FA"/>
    <w:rsid w:val="003376DB"/>
    <w:rsid w:val="00337955"/>
    <w:rsid w:val="00345118"/>
    <w:rsid w:val="00345749"/>
    <w:rsid w:val="003472DB"/>
    <w:rsid w:val="00347C42"/>
    <w:rsid w:val="00352C97"/>
    <w:rsid w:val="0036179B"/>
    <w:rsid w:val="00374EC8"/>
    <w:rsid w:val="0037783E"/>
    <w:rsid w:val="003779CF"/>
    <w:rsid w:val="00381D13"/>
    <w:rsid w:val="003A2FEC"/>
    <w:rsid w:val="003B4717"/>
    <w:rsid w:val="003B4CD8"/>
    <w:rsid w:val="003B7FF4"/>
    <w:rsid w:val="003D1135"/>
    <w:rsid w:val="003E21BB"/>
    <w:rsid w:val="003E469C"/>
    <w:rsid w:val="003F4CB4"/>
    <w:rsid w:val="00400CCB"/>
    <w:rsid w:val="0042272A"/>
    <w:rsid w:val="0043477A"/>
    <w:rsid w:val="00450E9D"/>
    <w:rsid w:val="00465E41"/>
    <w:rsid w:val="004814F7"/>
    <w:rsid w:val="0048445F"/>
    <w:rsid w:val="00484C93"/>
    <w:rsid w:val="004A3431"/>
    <w:rsid w:val="004B5088"/>
    <w:rsid w:val="004C61B2"/>
    <w:rsid w:val="004C6E03"/>
    <w:rsid w:val="004C7722"/>
    <w:rsid w:val="004E3E95"/>
    <w:rsid w:val="004E7458"/>
    <w:rsid w:val="004F6464"/>
    <w:rsid w:val="00504DCC"/>
    <w:rsid w:val="005060D0"/>
    <w:rsid w:val="005101DD"/>
    <w:rsid w:val="0052123B"/>
    <w:rsid w:val="005424A8"/>
    <w:rsid w:val="0054563A"/>
    <w:rsid w:val="00546DDC"/>
    <w:rsid w:val="00550887"/>
    <w:rsid w:val="00553755"/>
    <w:rsid w:val="0055500B"/>
    <w:rsid w:val="00557CE3"/>
    <w:rsid w:val="00560D10"/>
    <w:rsid w:val="00562272"/>
    <w:rsid w:val="00570C7A"/>
    <w:rsid w:val="00571EA0"/>
    <w:rsid w:val="005725D8"/>
    <w:rsid w:val="00577A1C"/>
    <w:rsid w:val="00581E01"/>
    <w:rsid w:val="00593068"/>
    <w:rsid w:val="005A5E9A"/>
    <w:rsid w:val="005E315B"/>
    <w:rsid w:val="005F00C4"/>
    <w:rsid w:val="005F6C6B"/>
    <w:rsid w:val="00601060"/>
    <w:rsid w:val="00603156"/>
    <w:rsid w:val="00607A6A"/>
    <w:rsid w:val="006105DF"/>
    <w:rsid w:val="00615817"/>
    <w:rsid w:val="00616389"/>
    <w:rsid w:val="00622686"/>
    <w:rsid w:val="00647174"/>
    <w:rsid w:val="00652DE9"/>
    <w:rsid w:val="00664E57"/>
    <w:rsid w:val="00665DCF"/>
    <w:rsid w:val="006744A9"/>
    <w:rsid w:val="00686159"/>
    <w:rsid w:val="006961AB"/>
    <w:rsid w:val="006A0CEA"/>
    <w:rsid w:val="006A442D"/>
    <w:rsid w:val="006A61FC"/>
    <w:rsid w:val="006A6E1B"/>
    <w:rsid w:val="006B401C"/>
    <w:rsid w:val="006B6836"/>
    <w:rsid w:val="006C3423"/>
    <w:rsid w:val="006C5F2E"/>
    <w:rsid w:val="006D6814"/>
    <w:rsid w:val="006E4AF2"/>
    <w:rsid w:val="00707792"/>
    <w:rsid w:val="00715A48"/>
    <w:rsid w:val="0072162E"/>
    <w:rsid w:val="00721AC4"/>
    <w:rsid w:val="0072703E"/>
    <w:rsid w:val="0073087F"/>
    <w:rsid w:val="00746094"/>
    <w:rsid w:val="0076567C"/>
    <w:rsid w:val="00774690"/>
    <w:rsid w:val="00787F4E"/>
    <w:rsid w:val="00792A52"/>
    <w:rsid w:val="00793935"/>
    <w:rsid w:val="007A6365"/>
    <w:rsid w:val="007B1E76"/>
    <w:rsid w:val="007C1845"/>
    <w:rsid w:val="007C1D28"/>
    <w:rsid w:val="007C212F"/>
    <w:rsid w:val="007C2B1E"/>
    <w:rsid w:val="007D2BC6"/>
    <w:rsid w:val="007D3461"/>
    <w:rsid w:val="007D5E0B"/>
    <w:rsid w:val="007F1E8D"/>
    <w:rsid w:val="007F2B81"/>
    <w:rsid w:val="007F3C96"/>
    <w:rsid w:val="007F44A8"/>
    <w:rsid w:val="00803919"/>
    <w:rsid w:val="008254CD"/>
    <w:rsid w:val="00825CA5"/>
    <w:rsid w:val="008279EF"/>
    <w:rsid w:val="008566D8"/>
    <w:rsid w:val="00857531"/>
    <w:rsid w:val="008619B0"/>
    <w:rsid w:val="00895B09"/>
    <w:rsid w:val="008978B1"/>
    <w:rsid w:val="008A4B72"/>
    <w:rsid w:val="008B2D74"/>
    <w:rsid w:val="008B3EE6"/>
    <w:rsid w:val="008D3D96"/>
    <w:rsid w:val="008E6BE4"/>
    <w:rsid w:val="009035A4"/>
    <w:rsid w:val="009057E0"/>
    <w:rsid w:val="00913FD4"/>
    <w:rsid w:val="00914305"/>
    <w:rsid w:val="009271CF"/>
    <w:rsid w:val="00932D93"/>
    <w:rsid w:val="00934A9F"/>
    <w:rsid w:val="00940278"/>
    <w:rsid w:val="0094164C"/>
    <w:rsid w:val="0095637D"/>
    <w:rsid w:val="00960949"/>
    <w:rsid w:val="00963E12"/>
    <w:rsid w:val="0097372C"/>
    <w:rsid w:val="009830ED"/>
    <w:rsid w:val="009839A8"/>
    <w:rsid w:val="009854BE"/>
    <w:rsid w:val="00987F7B"/>
    <w:rsid w:val="0099096B"/>
    <w:rsid w:val="00991FCE"/>
    <w:rsid w:val="00993F95"/>
    <w:rsid w:val="00995983"/>
    <w:rsid w:val="0099724A"/>
    <w:rsid w:val="009B3C72"/>
    <w:rsid w:val="009B673B"/>
    <w:rsid w:val="009C00F7"/>
    <w:rsid w:val="009C158E"/>
    <w:rsid w:val="009C4BFE"/>
    <w:rsid w:val="009C6254"/>
    <w:rsid w:val="009F3A65"/>
    <w:rsid w:val="009F455B"/>
    <w:rsid w:val="009F69D4"/>
    <w:rsid w:val="009F7EB5"/>
    <w:rsid w:val="00A14B45"/>
    <w:rsid w:val="00A21298"/>
    <w:rsid w:val="00A2587D"/>
    <w:rsid w:val="00A30D3C"/>
    <w:rsid w:val="00A33509"/>
    <w:rsid w:val="00A40B8C"/>
    <w:rsid w:val="00A555FD"/>
    <w:rsid w:val="00A61F61"/>
    <w:rsid w:val="00A866BA"/>
    <w:rsid w:val="00AC44BC"/>
    <w:rsid w:val="00AC6083"/>
    <w:rsid w:val="00AD656F"/>
    <w:rsid w:val="00AE0ECC"/>
    <w:rsid w:val="00AE417F"/>
    <w:rsid w:val="00AF430D"/>
    <w:rsid w:val="00AF6D89"/>
    <w:rsid w:val="00B03397"/>
    <w:rsid w:val="00B060B1"/>
    <w:rsid w:val="00B060FA"/>
    <w:rsid w:val="00B463FB"/>
    <w:rsid w:val="00B7145A"/>
    <w:rsid w:val="00B720DA"/>
    <w:rsid w:val="00B72185"/>
    <w:rsid w:val="00B81027"/>
    <w:rsid w:val="00B820F9"/>
    <w:rsid w:val="00B96940"/>
    <w:rsid w:val="00BA22AA"/>
    <w:rsid w:val="00BA4829"/>
    <w:rsid w:val="00BB5244"/>
    <w:rsid w:val="00BB7995"/>
    <w:rsid w:val="00BB7B5B"/>
    <w:rsid w:val="00BD120D"/>
    <w:rsid w:val="00BD4720"/>
    <w:rsid w:val="00BF147D"/>
    <w:rsid w:val="00BF3D75"/>
    <w:rsid w:val="00C00C78"/>
    <w:rsid w:val="00C02648"/>
    <w:rsid w:val="00C12235"/>
    <w:rsid w:val="00C1576C"/>
    <w:rsid w:val="00C23AC4"/>
    <w:rsid w:val="00C26289"/>
    <w:rsid w:val="00C30AF6"/>
    <w:rsid w:val="00C40817"/>
    <w:rsid w:val="00C44013"/>
    <w:rsid w:val="00C47BAC"/>
    <w:rsid w:val="00C53FCD"/>
    <w:rsid w:val="00C54B7D"/>
    <w:rsid w:val="00C72DAD"/>
    <w:rsid w:val="00C75D8C"/>
    <w:rsid w:val="00C76BEB"/>
    <w:rsid w:val="00C81331"/>
    <w:rsid w:val="00CA1F41"/>
    <w:rsid w:val="00CB19E3"/>
    <w:rsid w:val="00CB6CE0"/>
    <w:rsid w:val="00CC072F"/>
    <w:rsid w:val="00CC14FE"/>
    <w:rsid w:val="00CC1815"/>
    <w:rsid w:val="00CC31B9"/>
    <w:rsid w:val="00CD5600"/>
    <w:rsid w:val="00CD5B2F"/>
    <w:rsid w:val="00CF16A0"/>
    <w:rsid w:val="00CF275A"/>
    <w:rsid w:val="00D00DE8"/>
    <w:rsid w:val="00D0591E"/>
    <w:rsid w:val="00D11C98"/>
    <w:rsid w:val="00D26FD0"/>
    <w:rsid w:val="00D3416C"/>
    <w:rsid w:val="00D4237F"/>
    <w:rsid w:val="00D4262A"/>
    <w:rsid w:val="00D446AB"/>
    <w:rsid w:val="00D531C8"/>
    <w:rsid w:val="00D6090A"/>
    <w:rsid w:val="00D7700C"/>
    <w:rsid w:val="00DB3C7F"/>
    <w:rsid w:val="00DD3980"/>
    <w:rsid w:val="00DD6A01"/>
    <w:rsid w:val="00DD6A0B"/>
    <w:rsid w:val="00DE1DBF"/>
    <w:rsid w:val="00DE3684"/>
    <w:rsid w:val="00DF3FCF"/>
    <w:rsid w:val="00E049BC"/>
    <w:rsid w:val="00E24BA6"/>
    <w:rsid w:val="00E34A5A"/>
    <w:rsid w:val="00E5556A"/>
    <w:rsid w:val="00E607D4"/>
    <w:rsid w:val="00E647CA"/>
    <w:rsid w:val="00E67710"/>
    <w:rsid w:val="00E70EC3"/>
    <w:rsid w:val="00E71980"/>
    <w:rsid w:val="00E733E0"/>
    <w:rsid w:val="00E76E09"/>
    <w:rsid w:val="00E824A5"/>
    <w:rsid w:val="00E8617A"/>
    <w:rsid w:val="00E91F71"/>
    <w:rsid w:val="00E93BB6"/>
    <w:rsid w:val="00EA3883"/>
    <w:rsid w:val="00EA5B42"/>
    <w:rsid w:val="00EA6BC4"/>
    <w:rsid w:val="00EC3809"/>
    <w:rsid w:val="00EC512C"/>
    <w:rsid w:val="00EC635D"/>
    <w:rsid w:val="00EE78E4"/>
    <w:rsid w:val="00EF5927"/>
    <w:rsid w:val="00EF7569"/>
    <w:rsid w:val="00F04CCD"/>
    <w:rsid w:val="00F07843"/>
    <w:rsid w:val="00F13EC3"/>
    <w:rsid w:val="00F35468"/>
    <w:rsid w:val="00F359F8"/>
    <w:rsid w:val="00F36174"/>
    <w:rsid w:val="00F40CC8"/>
    <w:rsid w:val="00F52C47"/>
    <w:rsid w:val="00F54390"/>
    <w:rsid w:val="00F630BD"/>
    <w:rsid w:val="00F678D8"/>
    <w:rsid w:val="00F74BA3"/>
    <w:rsid w:val="00F75ACF"/>
    <w:rsid w:val="00F81A5F"/>
    <w:rsid w:val="00F834B8"/>
    <w:rsid w:val="00F86577"/>
    <w:rsid w:val="00F92274"/>
    <w:rsid w:val="00FA48CD"/>
    <w:rsid w:val="00FC68B3"/>
    <w:rsid w:val="00FD1B4A"/>
    <w:rsid w:val="00FD450E"/>
    <w:rsid w:val="00FD546B"/>
    <w:rsid w:val="00FE216E"/>
    <w:rsid w:val="00FF674B"/>
    <w:rsid w:val="00FF7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0B57EC"/>
  <w15:chartTrackingRefBased/>
  <w15:docId w15:val="{59F0B80D-4EF3-462D-BA0F-5DA2B76AF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3E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48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48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448C8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2E487D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E0EC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F52C47"/>
    <w:pPr>
      <w:ind w:left="720"/>
      <w:contextualSpacing/>
    </w:pPr>
  </w:style>
  <w:style w:type="paragraph" w:styleId="NoSpacing">
    <w:name w:val="No Spacing"/>
    <w:uiPriority w:val="1"/>
    <w:qFormat/>
    <w:rsid w:val="00F834B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14B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8B3EE6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8B3EE6"/>
    <w:rPr>
      <w:rFonts w:ascii="Calibri-Bold" w:hAnsi="Calibri-Bold" w:hint="default"/>
      <w:b/>
      <w:bCs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36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1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1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1369">
          <w:blockQuote w:val="1"/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6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014061">
                  <w:blockQuote w:val="1"/>
                  <w:marLeft w:val="36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09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0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pitaya.readthedocs.io/en/latest/developerGuide/software/build/webapp/webApps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redpitaya.readthedocs.io/en/latest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hyperlink" Target="https://redpitaya.readthedocs.io/en/latest/quickStart/SDcard/SDcard.html" TargetMode="External"/><Relationship Id="rId11" Type="http://schemas.openxmlformats.org/officeDocument/2006/relationships/hyperlink" Target="https://github.com/JFManceau1/Projet_SOlafusi/tree/main/1_LED/led/ledv5_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redpitaya.readthedocs.io/en/latest/appsFeatures/examples/generation/genRF-1-continuous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E0362-3573-4475-A577-1C21A0B08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4</TotalTime>
  <Pages>9</Pages>
  <Words>715</Words>
  <Characters>3830</Characters>
  <Application>Microsoft Office Word</Application>
  <DocSecurity>0</DocSecurity>
  <Lines>8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FUSI</dc:creator>
  <cp:keywords/>
  <dc:description/>
  <cp:lastModifiedBy>OLAFUSI</cp:lastModifiedBy>
  <cp:revision>291</cp:revision>
  <cp:lastPrinted>2025-02-13T11:42:00Z</cp:lastPrinted>
  <dcterms:created xsi:type="dcterms:W3CDTF">2024-10-04T07:24:00Z</dcterms:created>
  <dcterms:modified xsi:type="dcterms:W3CDTF">2025-03-22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71cd60eb00414ae7b88b71ebbbd0a47358c56a7447b86892d64ca2f00c6038</vt:lpwstr>
  </property>
</Properties>
</file>